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463CD1" w14:textId="14B3FE6F" w:rsidR="00891B06" w:rsidRPr="00BB4285" w:rsidRDefault="008756BF" w:rsidP="00170452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</w:rPr>
        <w:t xml:space="preserve">Project </w:t>
      </w:r>
      <w:r w:rsidR="00891B06" w:rsidRPr="00BB4285">
        <w:rPr>
          <w:rFonts w:ascii="Times New Roman" w:hAnsi="Times New Roman" w:cs="Times New Roman"/>
          <w:b/>
          <w:bCs/>
        </w:rPr>
        <w:t>Sprint #1</w:t>
      </w:r>
    </w:p>
    <w:p w14:paraId="2C406294" w14:textId="77777777" w:rsidR="000E7AD5" w:rsidRDefault="000E7AD5" w:rsidP="000E7AD5">
      <w:pPr>
        <w:ind w:left="720" w:right="720"/>
        <w:rPr>
          <w:rFonts w:ascii="Times New Roman" w:hAnsi="Times New Roman" w:cs="Times New Roman"/>
        </w:rPr>
      </w:pPr>
    </w:p>
    <w:p w14:paraId="084A72CC" w14:textId="5D7352E7" w:rsidR="008756BF" w:rsidRDefault="000E7AD5" w:rsidP="000E7AD5">
      <w:pPr>
        <w:ind w:left="720" w:right="720"/>
        <w:rPr>
          <w:rFonts w:ascii="Times New Roman" w:hAnsi="Times New Roman" w:cs="Times New Roman"/>
          <w:color w:val="FF0000"/>
        </w:rPr>
      </w:pPr>
      <w:r w:rsidRPr="00593ED8">
        <w:rPr>
          <w:rFonts w:ascii="Times New Roman" w:hAnsi="Times New Roman" w:cs="Times New Roman"/>
          <w:color w:val="FF0000"/>
        </w:rPr>
        <w:t xml:space="preserve">The SOS game is described in CS449HomeworkOverview.docx. You should read the description very carefully. </w:t>
      </w:r>
    </w:p>
    <w:p w14:paraId="4F854C7F" w14:textId="29AC30EA" w:rsidR="002C2647" w:rsidRDefault="002C2647" w:rsidP="000E7AD5">
      <w:pPr>
        <w:ind w:left="720" w:right="720"/>
        <w:rPr>
          <w:rFonts w:ascii="Times New Roman" w:hAnsi="Times New Roman" w:cs="Times New Roman"/>
          <w:color w:val="FF0000"/>
        </w:rPr>
      </w:pPr>
    </w:p>
    <w:p w14:paraId="3BC8987C" w14:textId="0E47A99E" w:rsidR="002C2647" w:rsidRDefault="002C2647" w:rsidP="000E7AD5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Your submission must include the GitHub link to your </w:t>
      </w:r>
      <w:proofErr w:type="gramStart"/>
      <w:r>
        <w:rPr>
          <w:rFonts w:ascii="Times New Roman" w:hAnsi="Times New Roman" w:cs="Times New Roman"/>
          <w:color w:val="FF0000"/>
        </w:rPr>
        <w:t>project</w:t>
      </w:r>
      <w:proofErr w:type="gramEnd"/>
      <w:r>
        <w:rPr>
          <w:rFonts w:ascii="Times New Roman" w:hAnsi="Times New Roman" w:cs="Times New Roman"/>
          <w:color w:val="FF0000"/>
        </w:rPr>
        <w:t xml:space="preserve"> and you must ensure that the instructor has </w:t>
      </w:r>
      <w:proofErr w:type="gramStart"/>
      <w:r>
        <w:rPr>
          <w:rFonts w:ascii="Times New Roman" w:hAnsi="Times New Roman" w:cs="Times New Roman"/>
          <w:color w:val="FF0000"/>
        </w:rPr>
        <w:t>the proper</w:t>
      </w:r>
      <w:proofErr w:type="gramEnd"/>
      <w:r>
        <w:rPr>
          <w:rFonts w:ascii="Times New Roman" w:hAnsi="Times New Roman" w:cs="Times New Roman"/>
          <w:color w:val="FF0000"/>
        </w:rPr>
        <w:t xml:space="preserve"> access to your project. You will receive no points otherwise.</w:t>
      </w:r>
    </w:p>
    <w:p w14:paraId="5FB1BBBE" w14:textId="77777777" w:rsidR="009F430C" w:rsidRDefault="009F430C" w:rsidP="000E7AD5">
      <w:pPr>
        <w:ind w:left="720" w:right="720"/>
        <w:rPr>
          <w:rFonts w:ascii="Times New Roman" w:hAnsi="Times New Roman" w:cs="Times New Roman"/>
          <w:color w:val="FF0000"/>
        </w:rPr>
      </w:pPr>
    </w:p>
    <w:p w14:paraId="3538DBCD" w14:textId="4FB9D158" w:rsidR="005B09A1" w:rsidRPr="00593ED8" w:rsidRDefault="005B09A1" w:rsidP="000E7AD5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  <w:t xml:space="preserve">GitHub link: </w:t>
      </w:r>
    </w:p>
    <w:p w14:paraId="33EE1B58" w14:textId="77777777" w:rsidR="000E7AD5" w:rsidRDefault="000E7AD5" w:rsidP="008756BF">
      <w:pPr>
        <w:rPr>
          <w:rFonts w:ascii="Times New Roman" w:hAnsi="Times New Roman" w:cs="Times New Roman"/>
        </w:rPr>
      </w:pPr>
    </w:p>
    <w:p w14:paraId="370647FC" w14:textId="781004D2" w:rsidR="00CB3606" w:rsidRPr="00CB3606" w:rsidRDefault="000E7AD5" w:rsidP="00CB3606">
      <w:p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</w:rPr>
        <w:t>In this assignment, you aim to s</w:t>
      </w:r>
      <w:r w:rsidR="00891B06" w:rsidRPr="008756BF">
        <w:rPr>
          <w:rFonts w:ascii="Times New Roman" w:hAnsi="Times New Roman" w:cs="Times New Roman"/>
        </w:rPr>
        <w:t xml:space="preserve">pecify </w:t>
      </w:r>
      <w:r w:rsidR="001B0D85" w:rsidRPr="008756BF">
        <w:rPr>
          <w:rFonts w:ascii="Times New Roman" w:hAnsi="Times New Roman" w:cs="Times New Roman"/>
        </w:rPr>
        <w:t xml:space="preserve">the </w:t>
      </w:r>
      <w:r w:rsidR="00891B06" w:rsidRPr="008756BF">
        <w:rPr>
          <w:rFonts w:ascii="Times New Roman" w:hAnsi="Times New Roman" w:cs="Times New Roman"/>
        </w:rPr>
        <w:t>requirements</w:t>
      </w:r>
      <w:r w:rsidR="000D100A" w:rsidRPr="008756BF">
        <w:rPr>
          <w:rFonts w:ascii="Times New Roman" w:hAnsi="Times New Roman" w:cs="Times New Roman"/>
        </w:rPr>
        <w:t xml:space="preserve"> (</w:t>
      </w:r>
      <w:r w:rsidR="000D100A" w:rsidRPr="008756BF">
        <w:rPr>
          <w:rFonts w:ascii="Times New Roman" w:hAnsi="Times New Roman" w:cs="Times New Roman"/>
          <w:szCs w:val="22"/>
        </w:rPr>
        <w:t>i.e., user stories and acceptance criteria)</w:t>
      </w:r>
      <w:r w:rsidR="00E96BAF" w:rsidRPr="008756BF">
        <w:rPr>
          <w:rFonts w:ascii="Times New Roman" w:hAnsi="Times New Roman" w:cs="Times New Roman"/>
        </w:rPr>
        <w:t xml:space="preserve"> of the target software</w:t>
      </w:r>
      <w:r w:rsidR="00891B06" w:rsidRPr="008756BF">
        <w:rPr>
          <w:rFonts w:ascii="Times New Roman" w:hAnsi="Times New Roman" w:cs="Times New Roman"/>
        </w:rPr>
        <w:t xml:space="preserve"> </w:t>
      </w:r>
      <w:r w:rsidR="000D100A" w:rsidRPr="008756BF">
        <w:rPr>
          <w:rFonts w:ascii="Times New Roman" w:hAnsi="Times New Roman" w:cs="Times New Roman"/>
          <w:szCs w:val="22"/>
        </w:rPr>
        <w:t xml:space="preserve">that allows </w:t>
      </w:r>
      <w:r w:rsidR="00E96BAF" w:rsidRPr="008756BF">
        <w:rPr>
          <w:rFonts w:ascii="Times New Roman" w:hAnsi="Times New Roman" w:cs="Times New Roman"/>
        </w:rPr>
        <w:t xml:space="preserve">a human player to play </w:t>
      </w:r>
      <w:r w:rsidR="008756BF" w:rsidRPr="008756BF">
        <w:rPr>
          <w:rFonts w:ascii="Times New Roman" w:hAnsi="Times New Roman" w:cs="Times New Roman"/>
        </w:rPr>
        <w:t xml:space="preserve">a simple or general SOS game </w:t>
      </w:r>
      <w:r w:rsidR="00E96BAF" w:rsidRPr="008756BF">
        <w:rPr>
          <w:rFonts w:ascii="Times New Roman" w:hAnsi="Times New Roman" w:cs="Times New Roman"/>
        </w:rPr>
        <w:t>against a human</w:t>
      </w:r>
      <w:r w:rsidR="001B0D85" w:rsidRPr="008756BF">
        <w:rPr>
          <w:rFonts w:ascii="Times New Roman" w:hAnsi="Times New Roman" w:cs="Times New Roman"/>
        </w:rPr>
        <w:t xml:space="preserve"> opponent. </w:t>
      </w:r>
      <w:r w:rsidR="004D39C6" w:rsidRPr="00CB3606">
        <w:rPr>
          <w:rFonts w:ascii="Times New Roman" w:hAnsi="Times New Roman" w:cs="Times New Roman"/>
          <w:szCs w:val="22"/>
        </w:rPr>
        <w:t xml:space="preserve">These requirements will be </w:t>
      </w:r>
      <w:r w:rsidR="00880682">
        <w:rPr>
          <w:rFonts w:ascii="Times New Roman" w:hAnsi="Times New Roman" w:cs="Times New Roman"/>
          <w:szCs w:val="22"/>
        </w:rPr>
        <w:t xml:space="preserve">fully </w:t>
      </w:r>
      <w:r w:rsidR="004D39C6">
        <w:rPr>
          <w:rFonts w:ascii="Times New Roman" w:hAnsi="Times New Roman" w:cs="Times New Roman"/>
          <w:szCs w:val="22"/>
        </w:rPr>
        <w:t>implemented</w:t>
      </w:r>
      <w:r w:rsidR="004D39C6" w:rsidRPr="00CB3606">
        <w:rPr>
          <w:rFonts w:ascii="Times New Roman" w:hAnsi="Times New Roman" w:cs="Times New Roman"/>
          <w:szCs w:val="22"/>
        </w:rPr>
        <w:t xml:space="preserve"> by the end of sprint 3</w:t>
      </w:r>
      <w:r w:rsidR="004D39C6">
        <w:rPr>
          <w:rFonts w:ascii="Times New Roman" w:hAnsi="Times New Roman" w:cs="Times New Roman"/>
          <w:szCs w:val="22"/>
        </w:rPr>
        <w:t xml:space="preserve">. </w:t>
      </w:r>
      <w:r w:rsidR="001B0D85" w:rsidRPr="008756BF">
        <w:rPr>
          <w:rFonts w:ascii="Times New Roman" w:hAnsi="Times New Roman" w:cs="Times New Roman"/>
        </w:rPr>
        <w:t xml:space="preserve">The minimum features include </w:t>
      </w:r>
      <w:r w:rsidR="004570C9" w:rsidRPr="00D51FC9">
        <w:rPr>
          <w:rFonts w:ascii="Times New Roman" w:hAnsi="Times New Roman" w:cs="Times New Roman"/>
          <w:b/>
          <w:bCs/>
        </w:rPr>
        <w:t>choosing the board size,</w:t>
      </w:r>
      <w:r w:rsidR="004570C9">
        <w:rPr>
          <w:rFonts w:ascii="Times New Roman" w:hAnsi="Times New Roman" w:cs="Times New Roman"/>
        </w:rPr>
        <w:t xml:space="preserve"> </w:t>
      </w:r>
      <w:r w:rsidR="008756BF" w:rsidRPr="008756BF">
        <w:rPr>
          <w:rFonts w:ascii="Times New Roman" w:hAnsi="Times New Roman" w:cs="Times New Roman"/>
          <w:b/>
          <w:bCs/>
        </w:rPr>
        <w:t>choosing the game mode (simple or general)</w:t>
      </w:r>
      <w:r w:rsidR="008756BF" w:rsidRPr="008756BF">
        <w:rPr>
          <w:rFonts w:ascii="Times New Roman" w:hAnsi="Times New Roman" w:cs="Times New Roman"/>
        </w:rPr>
        <w:t xml:space="preserve">, </w:t>
      </w:r>
      <w:r w:rsidR="004570C9">
        <w:rPr>
          <w:rFonts w:ascii="Times New Roman" w:hAnsi="Times New Roman" w:cs="Times New Roman"/>
          <w:b/>
          <w:bCs/>
        </w:rPr>
        <w:t>starting</w:t>
      </w:r>
      <w:r w:rsidR="001B0D85" w:rsidRPr="008756BF">
        <w:rPr>
          <w:rFonts w:ascii="Times New Roman" w:hAnsi="Times New Roman" w:cs="Times New Roman"/>
          <w:b/>
          <w:bCs/>
        </w:rPr>
        <w:t xml:space="preserve"> a </w:t>
      </w:r>
      <w:r w:rsidR="00CB3606">
        <w:rPr>
          <w:rFonts w:ascii="Times New Roman" w:hAnsi="Times New Roman" w:cs="Times New Roman"/>
          <w:b/>
          <w:bCs/>
        </w:rPr>
        <w:t xml:space="preserve">new </w:t>
      </w:r>
      <w:r w:rsidR="001B0D85" w:rsidRPr="008756BF">
        <w:rPr>
          <w:rFonts w:ascii="Times New Roman" w:hAnsi="Times New Roman" w:cs="Times New Roman"/>
          <w:b/>
          <w:bCs/>
        </w:rPr>
        <w:t>game</w:t>
      </w:r>
      <w:r w:rsidR="001B0D85" w:rsidRPr="008756BF">
        <w:rPr>
          <w:rFonts w:ascii="Times New Roman" w:hAnsi="Times New Roman" w:cs="Times New Roman"/>
        </w:rPr>
        <w:t xml:space="preserve">, </w:t>
      </w:r>
      <w:r w:rsidR="008756BF" w:rsidRPr="008756BF">
        <w:rPr>
          <w:rFonts w:ascii="Times New Roman" w:hAnsi="Times New Roman" w:cs="Times New Roman"/>
          <w:b/>
          <w:bCs/>
        </w:rPr>
        <w:t>making a move (in a simple or general game)</w:t>
      </w:r>
      <w:r w:rsidR="001B0D85" w:rsidRPr="008756BF">
        <w:rPr>
          <w:rFonts w:ascii="Times New Roman" w:hAnsi="Times New Roman" w:cs="Times New Roman"/>
        </w:rPr>
        <w:t xml:space="preserve">, </w:t>
      </w:r>
      <w:r w:rsidR="001B0D85" w:rsidRPr="008756BF">
        <w:rPr>
          <w:rFonts w:ascii="Times New Roman" w:hAnsi="Times New Roman" w:cs="Times New Roman"/>
          <w:b/>
          <w:bCs/>
        </w:rPr>
        <w:t xml:space="preserve">determining if </w:t>
      </w:r>
      <w:r w:rsidR="008756BF" w:rsidRPr="008756BF">
        <w:rPr>
          <w:rFonts w:ascii="Times New Roman" w:hAnsi="Times New Roman" w:cs="Times New Roman"/>
          <w:b/>
          <w:bCs/>
        </w:rPr>
        <w:t xml:space="preserve">a simple or general </w:t>
      </w:r>
      <w:r w:rsidR="001B0D85" w:rsidRPr="008756BF">
        <w:rPr>
          <w:rFonts w:ascii="Times New Roman" w:hAnsi="Times New Roman" w:cs="Times New Roman"/>
          <w:b/>
          <w:bCs/>
        </w:rPr>
        <w:t>game is over</w:t>
      </w:r>
      <w:r w:rsidR="001B0D85" w:rsidRPr="008756BF">
        <w:rPr>
          <w:rFonts w:ascii="Times New Roman" w:hAnsi="Times New Roman" w:cs="Times New Roman"/>
        </w:rPr>
        <w:t>.</w:t>
      </w:r>
      <w:r w:rsidR="004D39C6">
        <w:rPr>
          <w:rFonts w:ascii="Times New Roman" w:hAnsi="Times New Roman" w:cs="Times New Roman"/>
        </w:rPr>
        <w:t xml:space="preserve"> </w:t>
      </w:r>
      <w:r w:rsidR="00CB3606">
        <w:rPr>
          <w:rFonts w:ascii="Times New Roman" w:hAnsi="Times New Roman" w:cs="Times New Roman"/>
          <w:szCs w:val="22"/>
        </w:rPr>
        <w:t xml:space="preserve">The following is a sample GUI layout. </w:t>
      </w:r>
    </w:p>
    <w:p w14:paraId="4A5353E9" w14:textId="77777777" w:rsidR="00CB3606" w:rsidRPr="00CB3606" w:rsidRDefault="00CB3606" w:rsidP="00CB3606">
      <w:pPr>
        <w:rPr>
          <w:rFonts w:ascii="Times New Roman" w:hAnsi="Times New Roman" w:cs="Times New Roman"/>
          <w:szCs w:val="22"/>
        </w:rPr>
      </w:pPr>
    </w:p>
    <w:tbl>
      <w:tblPr>
        <w:tblStyle w:val="TableGrid"/>
        <w:tblpPr w:leftFromText="180" w:rightFromText="180" w:vertAnchor="text" w:tblpX="355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7"/>
        <w:gridCol w:w="3308"/>
        <w:gridCol w:w="1880"/>
      </w:tblGrid>
      <w:tr w:rsidR="006941F7" w14:paraId="061B0F9B" w14:textId="77777777" w:rsidTr="00411E4E">
        <w:tc>
          <w:tcPr>
            <w:tcW w:w="6745" w:type="dxa"/>
            <w:gridSpan w:val="3"/>
          </w:tcPr>
          <w:p w14:paraId="2719067F" w14:textId="4E95111F" w:rsidR="006941F7" w:rsidRDefault="006941F7" w:rsidP="00411E4E">
            <w:pPr>
              <w:spacing w:before="120" w:after="24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7BEA4E8" wp14:editId="77C93F88">
                      <wp:simplePos x="0" y="0"/>
                      <wp:positionH relativeFrom="column">
                        <wp:posOffset>3771067</wp:posOffset>
                      </wp:positionH>
                      <wp:positionV relativeFrom="paragraph">
                        <wp:posOffset>78425</wp:posOffset>
                      </wp:positionV>
                      <wp:extent cx="266978" cy="186884"/>
                      <wp:effectExtent l="0" t="0" r="12700" b="1651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403008" w14:textId="77777777" w:rsidR="006941F7" w:rsidRDefault="006941F7" w:rsidP="005172A6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47BEA4E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296.95pt;margin-top:6.2pt;width:21pt;height:14.7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" fillcolor="white [3201]" strokeweight=".5pt">
                      <v:textbox inset="0,0,0,0">
                        <w:txbxContent>
                          <w:p w14:paraId="13403008" w14:textId="77777777" w:rsidR="006941F7" w:rsidRDefault="006941F7" w:rsidP="005172A6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Cs w:val="22"/>
              </w:rPr>
              <w:t xml:space="preserve">SOS </w:t>
            </w:r>
            <w:r w:rsidRPr="009946EA">
              <w:rPr>
                <w:noProof/>
              </w:rPr>
              <w:drawing>
                <wp:inline distT="0" distB="0" distL="0" distR="0" wp14:anchorId="7E9729C8" wp14:editId="082AD4B9">
                  <wp:extent cx="108585" cy="102870"/>
                  <wp:effectExtent l="0" t="0" r="5715" b="0"/>
                  <wp:docPr id="21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Simple game    </w:t>
            </w:r>
            <w:r w:rsidRPr="00C1508D">
              <w:rPr>
                <w:noProof/>
                <w:szCs w:val="22"/>
              </w:rPr>
              <w:drawing>
                <wp:inline distT="0" distB="0" distL="0" distR="0" wp14:anchorId="6E2F6272" wp14:editId="2AE093D2">
                  <wp:extent cx="80010" cy="82677"/>
                  <wp:effectExtent l="0" t="0" r="0" b="6350"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General game                  Board size </w:t>
            </w:r>
          </w:p>
        </w:tc>
      </w:tr>
      <w:tr w:rsidR="006941F7" w14:paraId="2883E934" w14:textId="77777777" w:rsidTr="00411E4E">
        <w:tc>
          <w:tcPr>
            <w:tcW w:w="1557" w:type="dxa"/>
          </w:tcPr>
          <w:p w14:paraId="57325C23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420598B6" w14:textId="77777777" w:rsidR="006941F7" w:rsidRDefault="006941F7" w:rsidP="00411E4E">
            <w:pPr>
              <w:rPr>
                <w:szCs w:val="22"/>
              </w:rPr>
            </w:pPr>
            <w:r>
              <w:rPr>
                <w:szCs w:val="22"/>
              </w:rPr>
              <w:t>Blue player</w:t>
            </w:r>
          </w:p>
          <w:p w14:paraId="6BC04A77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50120911" w14:textId="77777777" w:rsidR="006941F7" w:rsidRDefault="006941F7" w:rsidP="00411E4E">
            <w:pPr>
              <w:ind w:left="432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4AD8176C" wp14:editId="5F077861">
                  <wp:extent cx="109855" cy="103197"/>
                  <wp:effectExtent l="0" t="0" r="4445" b="0"/>
                  <wp:docPr id="28" name="Picture 2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5EF2B6A1" w14:textId="77777777" w:rsidR="006941F7" w:rsidRDefault="006941F7" w:rsidP="00411E4E">
            <w:pPr>
              <w:ind w:left="432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3CA1FB87" wp14:editId="2D3B3F2A">
                  <wp:extent cx="80010" cy="80010"/>
                  <wp:effectExtent l="0" t="0" r="0" b="0"/>
                  <wp:docPr id="29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7B3CE410" w14:textId="77777777" w:rsidR="006941F7" w:rsidRDefault="006941F7" w:rsidP="00411E4E">
            <w:pPr>
              <w:rPr>
                <w:szCs w:val="22"/>
              </w:rPr>
            </w:pPr>
          </w:p>
          <w:p w14:paraId="6A06421B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0D22EF3C" w14:textId="77777777" w:rsidR="006941F7" w:rsidRDefault="006941F7" w:rsidP="00411E4E">
            <w:pPr>
              <w:rPr>
                <w:szCs w:val="22"/>
              </w:rPr>
            </w:pPr>
          </w:p>
        </w:tc>
        <w:tc>
          <w:tcPr>
            <w:tcW w:w="3308" w:type="dxa"/>
          </w:tcPr>
          <w:p w14:paraId="10409A14" w14:textId="3FA446B2" w:rsidR="006941F7" w:rsidRDefault="006941F7" w:rsidP="00411E4E">
            <w:pPr>
              <w:rPr>
                <w:szCs w:val="22"/>
              </w:rPr>
            </w:pPr>
            <w:r>
              <w:fldChar w:fldCharType="begin"/>
            </w:r>
            <w:r w:rsidR="00C10A41">
              <w:instrText xml:space="preserve"> INCLUDEPICTURE "https://d.docs.live.net/var/folders/d1/dp8zs88j3p3_vx66ld84vftjm5ps3z/T/com.microsoft.Word/WebArchiveCopyPasteTempFiles/SOS_game.png" \* MERGEFORMA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40DC623D" wp14:editId="61B1A7F5">
                  <wp:extent cx="1885950" cy="1885950"/>
                  <wp:effectExtent l="0" t="0" r="6350" b="6350"/>
                  <wp:docPr id="11" name="Picture 11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</w:tc>
        <w:tc>
          <w:tcPr>
            <w:tcW w:w="1880" w:type="dxa"/>
          </w:tcPr>
          <w:p w14:paraId="1963BD78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22687405" w14:textId="77777777" w:rsidR="006941F7" w:rsidRDefault="006941F7" w:rsidP="00411E4E">
            <w:pPr>
              <w:rPr>
                <w:szCs w:val="22"/>
              </w:rPr>
            </w:pPr>
            <w:r>
              <w:rPr>
                <w:szCs w:val="22"/>
              </w:rPr>
              <w:t xml:space="preserve">     Red player</w:t>
            </w:r>
          </w:p>
          <w:p w14:paraId="1C37ABFA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440BDF95" w14:textId="77777777" w:rsidR="006941F7" w:rsidRDefault="006941F7" w:rsidP="00411E4E">
            <w:pPr>
              <w:ind w:left="720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03E3EEF1" wp14:editId="5A525809">
                  <wp:extent cx="109855" cy="103197"/>
                  <wp:effectExtent l="0" t="0" r="4445" b="0"/>
                  <wp:docPr id="31" name="Picture 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168D4008" w14:textId="77777777" w:rsidR="006941F7" w:rsidRDefault="006941F7" w:rsidP="00411E4E">
            <w:pPr>
              <w:ind w:left="720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24082BDC" wp14:editId="6887618C">
                  <wp:extent cx="80010" cy="80010"/>
                  <wp:effectExtent l="0" t="0" r="0" b="0"/>
                  <wp:docPr id="33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3E283B9E" w14:textId="32318CB6" w:rsidR="006941F7" w:rsidRDefault="006941F7" w:rsidP="00411E4E">
            <w:pPr>
              <w:ind w:left="288"/>
              <w:rPr>
                <w:szCs w:val="22"/>
              </w:rPr>
            </w:pPr>
          </w:p>
        </w:tc>
      </w:tr>
      <w:tr w:rsidR="006941F7" w14:paraId="68F07F4B" w14:textId="77777777" w:rsidTr="00411E4E">
        <w:tc>
          <w:tcPr>
            <w:tcW w:w="1557" w:type="dxa"/>
          </w:tcPr>
          <w:p w14:paraId="67962A55" w14:textId="1C6A39A1" w:rsidR="006941F7" w:rsidRDefault="006941F7" w:rsidP="00411E4E">
            <w:pPr>
              <w:spacing w:before="120" w:after="120"/>
              <w:rPr>
                <w:szCs w:val="22"/>
              </w:rPr>
            </w:pPr>
          </w:p>
        </w:tc>
        <w:tc>
          <w:tcPr>
            <w:tcW w:w="3308" w:type="dxa"/>
          </w:tcPr>
          <w:p w14:paraId="06E2F2CC" w14:textId="77777777" w:rsidR="006941F7" w:rsidRDefault="006941F7" w:rsidP="00411E4E">
            <w:pPr>
              <w:spacing w:before="120" w:after="120"/>
              <w:jc w:val="center"/>
              <w:rPr>
                <w:szCs w:val="22"/>
              </w:rPr>
            </w:pPr>
            <w:r>
              <w:rPr>
                <w:szCs w:val="22"/>
              </w:rPr>
              <w:t>Current turn: blue (or red)</w:t>
            </w:r>
          </w:p>
        </w:tc>
        <w:tc>
          <w:tcPr>
            <w:tcW w:w="1880" w:type="dxa"/>
          </w:tcPr>
          <w:p w14:paraId="4B892F83" w14:textId="77777777" w:rsidR="006941F7" w:rsidRDefault="006941F7" w:rsidP="00411E4E">
            <w:pPr>
              <w:spacing w:before="120" w:after="12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8017F86" wp14:editId="4C861C02">
                      <wp:simplePos x="0" y="0"/>
                      <wp:positionH relativeFrom="column">
                        <wp:posOffset>182880</wp:posOffset>
                      </wp:positionH>
                      <wp:positionV relativeFrom="paragraph">
                        <wp:posOffset>33655</wp:posOffset>
                      </wp:positionV>
                      <wp:extent cx="737235" cy="205740"/>
                      <wp:effectExtent l="0" t="0" r="12065" b="1016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7235" cy="20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1270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9874F38" w14:textId="77777777" w:rsidR="006941F7" w:rsidRPr="00BA2484" w:rsidRDefault="006941F7" w:rsidP="00CB3606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BA2484">
                                    <w:rPr>
                                      <w:sz w:val="22"/>
                                      <w:szCs w:val="22"/>
                                    </w:rPr>
                                    <w:t>New Gam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017F86" id="Text Box 15" o:spid="_x0000_s1027" type="#_x0000_t202" style="position:absolute;margin-left:14.4pt;margin-top:2.65pt;width:58.05pt;height:1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" fillcolor="#d8d8d8 [2732]" strokeweight="1pt">
                      <v:textbox inset="0,0,0,0">
                        <w:txbxContent>
                          <w:p w14:paraId="29874F38" w14:textId="77777777" w:rsidR="006941F7" w:rsidRPr="00BA2484" w:rsidRDefault="006941F7" w:rsidP="00CB3606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A2484">
                              <w:rPr>
                                <w:sz w:val="22"/>
                                <w:szCs w:val="22"/>
                              </w:rPr>
                              <w:t>New G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6D503DC1" w14:textId="39BA595C" w:rsidR="00CB3606" w:rsidRPr="004D39C6" w:rsidRDefault="00CB3606" w:rsidP="00CB3606">
      <w:pPr>
        <w:snapToGrid w:val="0"/>
        <w:spacing w:before="120"/>
        <w:rPr>
          <w:rFonts w:ascii="Times New Roman" w:hAnsi="Times New Roman" w:cs="Times New Roman"/>
          <w:szCs w:val="22"/>
        </w:rPr>
      </w:pPr>
      <w:r>
        <w:rPr>
          <w:szCs w:val="22"/>
        </w:rPr>
        <w:br w:type="textWrapping" w:clear="all"/>
      </w:r>
      <w:r w:rsidRPr="004D39C6">
        <w:rPr>
          <w:rFonts w:ascii="Times New Roman" w:hAnsi="Times New Roman" w:cs="Times New Roman"/>
          <w:szCs w:val="22"/>
        </w:rPr>
        <w:t>Figure 1. Sample GUI layout of the first working program by the end of Sprint 3</w:t>
      </w:r>
    </w:p>
    <w:p w14:paraId="5BA1F820" w14:textId="77777777" w:rsidR="00CB3606" w:rsidRPr="004D39C6" w:rsidRDefault="00CB3606" w:rsidP="00891B06">
      <w:pPr>
        <w:rPr>
          <w:rFonts w:ascii="Times New Roman" w:hAnsi="Times New Roman" w:cs="Times New Roman"/>
        </w:rPr>
      </w:pPr>
    </w:p>
    <w:p w14:paraId="06A8FEF9" w14:textId="2134629D" w:rsidR="00451657" w:rsidRDefault="004D39C6" w:rsidP="00891B06">
      <w:pPr>
        <w:rPr>
          <w:rFonts w:ascii="Times New Roman" w:hAnsi="Times New Roman" w:cs="Times New Roman"/>
        </w:rPr>
      </w:pPr>
      <w:r w:rsidRPr="004D39C6">
        <w:rPr>
          <w:rFonts w:ascii="Times New Roman" w:hAnsi="Times New Roman" w:cs="Times New Roman"/>
        </w:rPr>
        <w:t xml:space="preserve">Use the following tables to document your user stories and acceptance criteria. </w:t>
      </w:r>
    </w:p>
    <w:p w14:paraId="7C7FAB8D" w14:textId="2014B56D" w:rsidR="004D43F3" w:rsidRDefault="004D43F3" w:rsidP="00891B06">
      <w:pPr>
        <w:rPr>
          <w:rFonts w:ascii="Times New Roman" w:hAnsi="Times New Roman" w:cs="Times New Roman"/>
          <w:color w:val="FF0000"/>
        </w:rPr>
      </w:pPr>
      <w:r w:rsidRPr="007D3DB2">
        <w:rPr>
          <w:rFonts w:ascii="Times New Roman" w:hAnsi="Times New Roman" w:cs="Times New Roman"/>
          <w:color w:val="FF0000"/>
        </w:rPr>
        <w:t xml:space="preserve">You </w:t>
      </w:r>
      <w:r w:rsidR="00833F41" w:rsidRPr="007D3DB2">
        <w:rPr>
          <w:rFonts w:ascii="Times New Roman" w:hAnsi="Times New Roman" w:cs="Times New Roman"/>
          <w:color w:val="FF0000"/>
        </w:rPr>
        <w:t>are required to</w:t>
      </w:r>
      <w:r w:rsidRPr="007D3DB2">
        <w:rPr>
          <w:rFonts w:ascii="Times New Roman" w:hAnsi="Times New Roman" w:cs="Times New Roman"/>
          <w:color w:val="FF0000"/>
        </w:rPr>
        <w:t xml:space="preserve"> use </w:t>
      </w:r>
      <w:r w:rsidR="00F90E08">
        <w:rPr>
          <w:rFonts w:ascii="Times New Roman" w:hAnsi="Times New Roman" w:cs="Times New Roman"/>
          <w:color w:val="FF0000"/>
        </w:rPr>
        <w:t xml:space="preserve">the </w:t>
      </w:r>
      <w:r w:rsidR="00D92A17">
        <w:rPr>
          <w:rFonts w:ascii="Times New Roman" w:hAnsi="Times New Roman" w:cs="Times New Roman"/>
          <w:color w:val="FF0000"/>
        </w:rPr>
        <w:t xml:space="preserve">free </w:t>
      </w:r>
      <w:r w:rsidRPr="007D3DB2">
        <w:rPr>
          <w:rFonts w:ascii="Times New Roman" w:hAnsi="Times New Roman" w:cs="Times New Roman"/>
          <w:color w:val="FF0000"/>
        </w:rPr>
        <w:t>ChatGPT</w:t>
      </w:r>
      <w:r w:rsidR="00D92A17">
        <w:rPr>
          <w:rFonts w:ascii="Times New Roman" w:hAnsi="Times New Roman" w:cs="Times New Roman"/>
          <w:color w:val="FF0000"/>
        </w:rPr>
        <w:t xml:space="preserve"> version</w:t>
      </w:r>
      <w:r w:rsidRPr="007D3DB2">
        <w:rPr>
          <w:rFonts w:ascii="Times New Roman" w:hAnsi="Times New Roman" w:cs="Times New Roman"/>
          <w:color w:val="FF0000"/>
        </w:rPr>
        <w:t xml:space="preserve"> to </w:t>
      </w:r>
      <w:r w:rsidR="00833F41" w:rsidRPr="007D3DB2">
        <w:rPr>
          <w:rFonts w:ascii="Times New Roman" w:hAnsi="Times New Roman" w:cs="Times New Roman"/>
          <w:color w:val="FF0000"/>
        </w:rPr>
        <w:t xml:space="preserve">complete 2 user stories </w:t>
      </w:r>
      <w:r w:rsidR="00F91698" w:rsidRPr="007D3DB2">
        <w:rPr>
          <w:rFonts w:ascii="Times New Roman" w:hAnsi="Times New Roman" w:cs="Times New Roman"/>
          <w:color w:val="FF0000"/>
        </w:rPr>
        <w:t>and their respective</w:t>
      </w:r>
      <w:r w:rsidR="00833F41" w:rsidRPr="007D3DB2">
        <w:rPr>
          <w:rFonts w:ascii="Times New Roman" w:hAnsi="Times New Roman" w:cs="Times New Roman"/>
          <w:color w:val="FF0000"/>
        </w:rPr>
        <w:t xml:space="preserve"> acceptance criteria.</w:t>
      </w:r>
      <w:r w:rsidR="007D3DB2" w:rsidRPr="007D3DB2">
        <w:rPr>
          <w:rFonts w:ascii="Times New Roman" w:hAnsi="Times New Roman" w:cs="Times New Roman"/>
          <w:color w:val="FF0000"/>
        </w:rPr>
        <w:t xml:space="preserve"> You also need to ensure that the generated user stories are correct</w:t>
      </w:r>
      <w:r w:rsidR="00F90E08">
        <w:rPr>
          <w:rFonts w:ascii="Times New Roman" w:hAnsi="Times New Roman" w:cs="Times New Roman"/>
          <w:color w:val="FF0000"/>
        </w:rPr>
        <w:t xml:space="preserve"> and refine them if </w:t>
      </w:r>
      <w:r w:rsidR="007D3DB2" w:rsidRPr="007D3DB2">
        <w:rPr>
          <w:rFonts w:ascii="Times New Roman" w:hAnsi="Times New Roman" w:cs="Times New Roman"/>
          <w:color w:val="FF0000"/>
        </w:rPr>
        <w:t xml:space="preserve">not. At the end of the submission, provide </w:t>
      </w:r>
      <w:r w:rsidR="00F90E08">
        <w:rPr>
          <w:rFonts w:ascii="Times New Roman" w:hAnsi="Times New Roman" w:cs="Times New Roman"/>
          <w:color w:val="FF0000"/>
        </w:rPr>
        <w:t>screenshots of your ChatGPT prompts and answers, along with errors the ChatGPT made and that</w:t>
      </w:r>
      <w:r w:rsidR="00DE0F36">
        <w:rPr>
          <w:rFonts w:ascii="Times New Roman" w:hAnsi="Times New Roman" w:cs="Times New Roman"/>
          <w:color w:val="FF0000"/>
        </w:rPr>
        <w:t xml:space="preserve"> you had to correct</w:t>
      </w:r>
      <w:r w:rsidR="007D3DB2" w:rsidRPr="007D3DB2">
        <w:rPr>
          <w:rFonts w:ascii="Times New Roman" w:hAnsi="Times New Roman" w:cs="Times New Roman"/>
          <w:color w:val="FF0000"/>
        </w:rPr>
        <w:t>.</w:t>
      </w:r>
      <w:r w:rsidR="00B73DF5">
        <w:rPr>
          <w:rFonts w:ascii="Times New Roman" w:hAnsi="Times New Roman" w:cs="Times New Roman"/>
          <w:color w:val="FF0000"/>
        </w:rPr>
        <w:t xml:space="preserve"> You may also use LLMs hosted locally.</w:t>
      </w:r>
      <w:r w:rsidR="00317B4C">
        <w:rPr>
          <w:rFonts w:ascii="Times New Roman" w:hAnsi="Times New Roman" w:cs="Times New Roman"/>
          <w:color w:val="FF0000"/>
        </w:rPr>
        <w:t xml:space="preserve"> </w:t>
      </w:r>
      <w:r w:rsidR="00552AD9">
        <w:rPr>
          <w:rFonts w:ascii="Times New Roman" w:hAnsi="Times New Roman" w:cs="Times New Roman"/>
          <w:color w:val="FF0000"/>
        </w:rPr>
        <w:t xml:space="preserve">Points will be deducted if no screenshots </w:t>
      </w:r>
      <w:r w:rsidR="00F90E08">
        <w:rPr>
          <w:rFonts w:ascii="Times New Roman" w:hAnsi="Times New Roman" w:cs="Times New Roman"/>
          <w:color w:val="FF0000"/>
        </w:rPr>
        <w:t xml:space="preserve">are </w:t>
      </w:r>
      <w:r w:rsidR="00552AD9">
        <w:rPr>
          <w:rFonts w:ascii="Times New Roman" w:hAnsi="Times New Roman" w:cs="Times New Roman"/>
          <w:color w:val="FF0000"/>
        </w:rPr>
        <w:t>provided.</w:t>
      </w:r>
    </w:p>
    <w:p w14:paraId="6B058BB1" w14:textId="77777777" w:rsidR="00D5004C" w:rsidRDefault="00D5004C" w:rsidP="00891B06">
      <w:pPr>
        <w:rPr>
          <w:rFonts w:ascii="Times New Roman" w:hAnsi="Times New Roman" w:cs="Times New Roman"/>
          <w:color w:val="FF0000"/>
        </w:rPr>
      </w:pPr>
    </w:p>
    <w:p w14:paraId="0B4C79DC" w14:textId="13E3E782" w:rsidR="00EA2C4A" w:rsidRPr="004D39C6" w:rsidRDefault="009A2967" w:rsidP="00891B06">
      <w:pPr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noProof/>
          <w:color w:val="FF0000"/>
        </w:rPr>
        <w:lastRenderedPageBreak/>
        <w:drawing>
          <wp:inline distT="0" distB="0" distL="0" distR="0" wp14:anchorId="29351908" wp14:editId="4469A63F">
            <wp:extent cx="6858000" cy="3749675"/>
            <wp:effectExtent l="0" t="0" r="0" b="3175"/>
            <wp:docPr id="605995482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995482" name="Picture 4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4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A9FC0" w14:textId="77777777" w:rsidR="00966DEE" w:rsidRDefault="00966DEE" w:rsidP="00891B06">
      <w:pPr>
        <w:rPr>
          <w:rFonts w:ascii="Times New Roman" w:hAnsi="Times New Roman" w:cs="Times New Roman"/>
        </w:rPr>
      </w:pPr>
    </w:p>
    <w:p w14:paraId="0750914B" w14:textId="66D28A82" w:rsidR="009A2967" w:rsidRDefault="009A2967" w:rsidP="00891B0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6189543" wp14:editId="5BE3921F">
            <wp:extent cx="6858000" cy="3785235"/>
            <wp:effectExtent l="0" t="0" r="0" b="5715"/>
            <wp:docPr id="148459948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59948" name="Picture 5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8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35370" w14:textId="5E534EDE" w:rsidR="009A2967" w:rsidRDefault="009A2967" w:rsidP="00891B0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D058C77" wp14:editId="217335CC">
            <wp:extent cx="6858000" cy="3742055"/>
            <wp:effectExtent l="0" t="0" r="0" b="0"/>
            <wp:docPr id="1892443479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443479" name="Picture 6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4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47B28" w14:textId="17B3C862" w:rsidR="003E43A4" w:rsidRPr="0080269C" w:rsidRDefault="003E43A4" w:rsidP="003E4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80269C">
        <w:rPr>
          <w:rFonts w:ascii="Times New Roman" w:hAnsi="Times New Roman" w:cs="Times New Roman"/>
          <w:b/>
        </w:rPr>
        <w:t>User Stories</w:t>
      </w:r>
      <w:r w:rsidR="003200C8">
        <w:rPr>
          <w:rFonts w:ascii="Times New Roman" w:hAnsi="Times New Roman" w:cs="Times New Roman"/>
          <w:b/>
        </w:rPr>
        <w:t xml:space="preserve"> (3 points)</w:t>
      </w:r>
    </w:p>
    <w:p w14:paraId="3CB59E00" w14:textId="4AF64FE0" w:rsidR="003E43A4" w:rsidRDefault="003E43A4" w:rsidP="003E43A4">
      <w:pPr>
        <w:rPr>
          <w:rFonts w:ascii="Times New Roman" w:hAnsi="Times New Roman" w:cs="Times New Roman"/>
        </w:rPr>
      </w:pPr>
    </w:p>
    <w:p w14:paraId="3F1E3645" w14:textId="169470F4" w:rsidR="003200C8" w:rsidRPr="003200C8" w:rsidRDefault="003200C8" w:rsidP="003200C8">
      <w:pPr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User Story </w:t>
      </w:r>
      <w:r w:rsidRPr="003200C8">
        <w:rPr>
          <w:rFonts w:ascii="Times New Roman" w:hAnsi="Times New Roman" w:cs="Times New Roman"/>
          <w:b/>
          <w:bCs/>
        </w:rPr>
        <w:t>Template</w:t>
      </w:r>
      <w:r>
        <w:rPr>
          <w:rFonts w:ascii="Times New Roman" w:hAnsi="Times New Roman" w:cs="Times New Roman"/>
        </w:rPr>
        <w:t xml:space="preserve">: </w:t>
      </w:r>
      <w:r w:rsidRPr="003200C8">
        <w:rPr>
          <w:rFonts w:ascii="Times New Roman" w:hAnsi="Times New Roman" w:cs="Times New Roman"/>
        </w:rPr>
        <w:t>As a &lt;role&gt;, I want &lt;goal&gt; [so that &lt;benefit&gt;]</w:t>
      </w:r>
    </w:p>
    <w:p w14:paraId="01378BAE" w14:textId="77777777" w:rsidR="003200C8" w:rsidRDefault="003200C8" w:rsidP="003E43A4">
      <w:pPr>
        <w:rPr>
          <w:rFonts w:ascii="Times New Roman" w:hAnsi="Times New Roman" w:cs="Times New Roman"/>
        </w:rPr>
      </w:pPr>
    </w:p>
    <w:tbl>
      <w:tblPr>
        <w:tblStyle w:val="TableGrid"/>
        <w:tblW w:w="10260" w:type="dxa"/>
        <w:tblInd w:w="-5" w:type="dxa"/>
        <w:tblLook w:val="04A0" w:firstRow="1" w:lastRow="0" w:firstColumn="1" w:lastColumn="0" w:noHBand="0" w:noVBand="1"/>
      </w:tblPr>
      <w:tblGrid>
        <w:gridCol w:w="450"/>
        <w:gridCol w:w="1956"/>
        <w:gridCol w:w="5493"/>
        <w:gridCol w:w="928"/>
        <w:gridCol w:w="1433"/>
      </w:tblGrid>
      <w:tr w:rsidR="008756BF" w:rsidRPr="003200C8" w14:paraId="36CBA03B" w14:textId="77777777" w:rsidTr="006D119A">
        <w:tc>
          <w:tcPr>
            <w:tcW w:w="450" w:type="dxa"/>
          </w:tcPr>
          <w:p w14:paraId="1E7B3234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1980" w:type="dxa"/>
          </w:tcPr>
          <w:p w14:paraId="7741C450" w14:textId="6F115D0B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Name</w:t>
            </w:r>
          </w:p>
        </w:tc>
        <w:tc>
          <w:tcPr>
            <w:tcW w:w="5580" w:type="dxa"/>
          </w:tcPr>
          <w:p w14:paraId="31151F95" w14:textId="1877A918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Description</w:t>
            </w:r>
          </w:p>
        </w:tc>
        <w:tc>
          <w:tcPr>
            <w:tcW w:w="810" w:type="dxa"/>
          </w:tcPr>
          <w:p w14:paraId="12696DF9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Priority</w:t>
            </w:r>
          </w:p>
        </w:tc>
        <w:tc>
          <w:tcPr>
            <w:tcW w:w="1440" w:type="dxa"/>
          </w:tcPr>
          <w:p w14:paraId="71ACB0F0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Estimated effort (hours)</w:t>
            </w:r>
          </w:p>
        </w:tc>
      </w:tr>
      <w:tr w:rsidR="008756BF" w:rsidRPr="003200C8" w14:paraId="23407AFD" w14:textId="77777777" w:rsidTr="006D119A">
        <w:tc>
          <w:tcPr>
            <w:tcW w:w="450" w:type="dxa"/>
          </w:tcPr>
          <w:p w14:paraId="3CCEDA7D" w14:textId="77777777" w:rsidR="008756BF" w:rsidRPr="003200C8" w:rsidRDefault="008756BF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980" w:type="dxa"/>
          </w:tcPr>
          <w:p w14:paraId="66A0CC31" w14:textId="32BB11CC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hoose a board size</w:t>
            </w:r>
          </w:p>
        </w:tc>
        <w:tc>
          <w:tcPr>
            <w:tcW w:w="5580" w:type="dxa"/>
          </w:tcPr>
          <w:p w14:paraId="41C66B63" w14:textId="59483A67" w:rsidR="008756BF" w:rsidRPr="003200C8" w:rsidRDefault="0078247A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, I want to select a board size so that I can customize my game experience</w:t>
            </w:r>
            <w:r w:rsidR="003E66CB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</w:tc>
        <w:tc>
          <w:tcPr>
            <w:tcW w:w="810" w:type="dxa"/>
          </w:tcPr>
          <w:p w14:paraId="74128AE8" w14:textId="7969B928" w:rsidR="008756BF" w:rsidRPr="003200C8" w:rsidRDefault="003E66CB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High</w:t>
            </w:r>
          </w:p>
        </w:tc>
        <w:tc>
          <w:tcPr>
            <w:tcW w:w="1440" w:type="dxa"/>
          </w:tcPr>
          <w:p w14:paraId="0667CD3D" w14:textId="67F13D2C" w:rsidR="008756BF" w:rsidRPr="003200C8" w:rsidRDefault="003E66CB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</w:tr>
      <w:tr w:rsidR="008756BF" w:rsidRPr="003200C8" w14:paraId="1ACF3249" w14:textId="77777777" w:rsidTr="006D119A">
        <w:tc>
          <w:tcPr>
            <w:tcW w:w="450" w:type="dxa"/>
          </w:tcPr>
          <w:p w14:paraId="7BBB0111" w14:textId="77777777" w:rsidR="008756BF" w:rsidRPr="003200C8" w:rsidRDefault="008756BF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980" w:type="dxa"/>
          </w:tcPr>
          <w:p w14:paraId="5024DC1D" w14:textId="1F9CC4C7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hoose the game mode of a chosen board</w:t>
            </w:r>
          </w:p>
        </w:tc>
        <w:tc>
          <w:tcPr>
            <w:tcW w:w="5580" w:type="dxa"/>
          </w:tcPr>
          <w:p w14:paraId="4D9DF8AF" w14:textId="77777777" w:rsidR="00C677BF" w:rsidRPr="009D3287" w:rsidRDefault="00C677BF" w:rsidP="00C677BF">
            <w:r w:rsidRPr="009D3287">
              <w:rPr>
                <w:b/>
                <w:bCs/>
              </w:rPr>
              <w:t>As a</w:t>
            </w:r>
            <w:r w:rsidRPr="009D3287">
              <w:t xml:space="preserve"> player, </w:t>
            </w:r>
            <w:r w:rsidRPr="009D3287">
              <w:rPr>
                <w:b/>
                <w:bCs/>
              </w:rPr>
              <w:t>I want</w:t>
            </w:r>
            <w:r w:rsidRPr="009D3287">
              <w:t xml:space="preserve"> to choose the game mode </w:t>
            </w:r>
            <w:r w:rsidRPr="009D3287">
              <w:rPr>
                <w:b/>
                <w:bCs/>
              </w:rPr>
              <w:t>so that</w:t>
            </w:r>
            <w:r w:rsidRPr="009D3287">
              <w:t xml:space="preserve"> I can play either a simple or general game.</w:t>
            </w:r>
          </w:p>
          <w:p w14:paraId="311D36F4" w14:textId="77777777" w:rsidR="008756BF" w:rsidRPr="003200C8" w:rsidRDefault="008756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10" w:type="dxa"/>
          </w:tcPr>
          <w:p w14:paraId="48D1F021" w14:textId="37E1FE86" w:rsidR="008756BF" w:rsidRPr="003200C8" w:rsidRDefault="00C677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High</w:t>
            </w:r>
          </w:p>
        </w:tc>
        <w:tc>
          <w:tcPr>
            <w:tcW w:w="1440" w:type="dxa"/>
          </w:tcPr>
          <w:p w14:paraId="38F5F263" w14:textId="73EE2501" w:rsidR="008756BF" w:rsidRPr="003200C8" w:rsidRDefault="00C677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</w:tr>
      <w:tr w:rsidR="008756BF" w:rsidRPr="003200C8" w14:paraId="7C93E531" w14:textId="77777777" w:rsidTr="006D119A">
        <w:tc>
          <w:tcPr>
            <w:tcW w:w="450" w:type="dxa"/>
          </w:tcPr>
          <w:p w14:paraId="19C8DA23" w14:textId="0086DE37" w:rsidR="008756BF" w:rsidRPr="003200C8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1980" w:type="dxa"/>
          </w:tcPr>
          <w:p w14:paraId="49652C5C" w14:textId="5AD2F07A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tart a new game of the chosen board size and game mode</w:t>
            </w:r>
          </w:p>
        </w:tc>
        <w:tc>
          <w:tcPr>
            <w:tcW w:w="5580" w:type="dxa"/>
          </w:tcPr>
          <w:p w14:paraId="49638F60" w14:textId="3337597F" w:rsidR="008756BF" w:rsidRPr="003200C8" w:rsidRDefault="00313F2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D3287">
              <w:rPr>
                <w:b/>
                <w:bCs/>
              </w:rPr>
              <w:t>As a</w:t>
            </w:r>
            <w:r w:rsidRPr="009D3287">
              <w:t xml:space="preserve"> player, </w:t>
            </w:r>
            <w:r w:rsidRPr="009D3287">
              <w:rPr>
                <w:b/>
                <w:bCs/>
              </w:rPr>
              <w:t>I want</w:t>
            </w:r>
            <w:r w:rsidRPr="009D3287">
              <w:t xml:space="preserve"> to start a new game </w:t>
            </w:r>
            <w:r w:rsidRPr="009D3287">
              <w:rPr>
                <w:b/>
                <w:bCs/>
              </w:rPr>
              <w:t>so that</w:t>
            </w:r>
            <w:r w:rsidRPr="009D3287">
              <w:t xml:space="preserve"> I can begin playing immediately.</w:t>
            </w:r>
          </w:p>
        </w:tc>
        <w:tc>
          <w:tcPr>
            <w:tcW w:w="810" w:type="dxa"/>
          </w:tcPr>
          <w:p w14:paraId="0B803A6F" w14:textId="03C86D8F" w:rsidR="008756BF" w:rsidRPr="003200C8" w:rsidRDefault="00313F2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High</w:t>
            </w:r>
          </w:p>
        </w:tc>
        <w:tc>
          <w:tcPr>
            <w:tcW w:w="1440" w:type="dxa"/>
          </w:tcPr>
          <w:p w14:paraId="514E5EA8" w14:textId="3B1FAB5D" w:rsidR="008756BF" w:rsidRPr="003200C8" w:rsidRDefault="00313F2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</w:tr>
      <w:tr w:rsidR="004570C9" w:rsidRPr="003200C8" w14:paraId="2D657C10" w14:textId="77777777" w:rsidTr="006D119A">
        <w:tc>
          <w:tcPr>
            <w:tcW w:w="450" w:type="dxa"/>
          </w:tcPr>
          <w:p w14:paraId="31FB4A15" w14:textId="2B6C4FD2" w:rsidR="004570C9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  <w:tc>
          <w:tcPr>
            <w:tcW w:w="1980" w:type="dxa"/>
          </w:tcPr>
          <w:p w14:paraId="1055D016" w14:textId="13676E2D" w:rsidR="004570C9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ake a move in a simple game</w:t>
            </w:r>
          </w:p>
        </w:tc>
        <w:tc>
          <w:tcPr>
            <w:tcW w:w="5580" w:type="dxa"/>
          </w:tcPr>
          <w:p w14:paraId="471CA845" w14:textId="1E3BC7A6" w:rsidR="004570C9" w:rsidRPr="003200C8" w:rsidRDefault="006F037F" w:rsidP="006F037F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D3287">
              <w:rPr>
                <w:b/>
                <w:bCs/>
              </w:rPr>
              <w:t>As a</w:t>
            </w:r>
            <w:r w:rsidRPr="009D3287">
              <w:t xml:space="preserve"> player, </w:t>
            </w:r>
            <w:r w:rsidRPr="009D3287">
              <w:rPr>
                <w:b/>
                <w:bCs/>
              </w:rPr>
              <w:t>I want</w:t>
            </w:r>
            <w:r w:rsidRPr="009D3287">
              <w:t xml:space="preserve"> to make a move in a simple game </w:t>
            </w:r>
            <w:r w:rsidRPr="009D3287">
              <w:rPr>
                <w:b/>
                <w:bCs/>
              </w:rPr>
              <w:t>so that</w:t>
            </w:r>
            <w:r w:rsidRPr="009D3287">
              <w:t xml:space="preserve"> I can play the game.</w:t>
            </w:r>
          </w:p>
        </w:tc>
        <w:tc>
          <w:tcPr>
            <w:tcW w:w="810" w:type="dxa"/>
          </w:tcPr>
          <w:p w14:paraId="31703576" w14:textId="4DFE20AD" w:rsidR="004570C9" w:rsidRPr="003200C8" w:rsidRDefault="006F037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High</w:t>
            </w:r>
          </w:p>
        </w:tc>
        <w:tc>
          <w:tcPr>
            <w:tcW w:w="1440" w:type="dxa"/>
          </w:tcPr>
          <w:p w14:paraId="38BFB3E7" w14:textId="29387107" w:rsidR="004570C9" w:rsidRPr="003200C8" w:rsidRDefault="006F037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</w:tr>
      <w:tr w:rsidR="004570C9" w:rsidRPr="003200C8" w14:paraId="6EC6BB77" w14:textId="77777777" w:rsidTr="006D119A">
        <w:tc>
          <w:tcPr>
            <w:tcW w:w="450" w:type="dxa"/>
          </w:tcPr>
          <w:p w14:paraId="27413B69" w14:textId="72A137DE" w:rsidR="004570C9" w:rsidRPr="003200C8" w:rsidRDefault="006D119A" w:rsidP="0023430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0" w:type="dxa"/>
          </w:tcPr>
          <w:p w14:paraId="0C90F4F4" w14:textId="77777777" w:rsidR="004570C9" w:rsidRPr="003200C8" w:rsidRDefault="004570C9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 simple game is over</w:t>
            </w:r>
          </w:p>
        </w:tc>
        <w:tc>
          <w:tcPr>
            <w:tcW w:w="5580" w:type="dxa"/>
          </w:tcPr>
          <w:p w14:paraId="3011E4E5" w14:textId="373961AF" w:rsidR="004570C9" w:rsidRPr="00314A90" w:rsidRDefault="00314A90" w:rsidP="00234306">
            <w:r w:rsidRPr="009D3287">
              <w:rPr>
                <w:b/>
                <w:bCs/>
              </w:rPr>
              <w:t>As a</w:t>
            </w:r>
            <w:r w:rsidRPr="009D3287">
              <w:t xml:space="preserve"> player, </w:t>
            </w:r>
            <w:r w:rsidRPr="009D3287">
              <w:rPr>
                <w:b/>
                <w:bCs/>
              </w:rPr>
              <w:t>I want</w:t>
            </w:r>
            <w:r w:rsidRPr="009D3287">
              <w:t xml:space="preserve"> to know when a simple game is over </w:t>
            </w:r>
            <w:r w:rsidRPr="009D3287">
              <w:rPr>
                <w:b/>
                <w:bCs/>
              </w:rPr>
              <w:t>so that</w:t>
            </w:r>
            <w:r w:rsidRPr="009D3287">
              <w:t xml:space="preserve"> I can see the result of the game.</w:t>
            </w:r>
          </w:p>
        </w:tc>
        <w:tc>
          <w:tcPr>
            <w:tcW w:w="810" w:type="dxa"/>
          </w:tcPr>
          <w:p w14:paraId="3986FE22" w14:textId="7A29BA6C" w:rsidR="004570C9" w:rsidRPr="00314A90" w:rsidRDefault="00314A90" w:rsidP="00234306">
            <w:pPr>
              <w:rPr>
                <w:rFonts w:ascii="Times New Roman" w:hAnsi="Times New Roman" w:cs="Times New Roman"/>
                <w:vanish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vanish/>
                <w:sz w:val="21"/>
                <w:szCs w:val="21"/>
              </w:rPr>
              <w:t>High</w:t>
            </w:r>
          </w:p>
        </w:tc>
        <w:tc>
          <w:tcPr>
            <w:tcW w:w="1440" w:type="dxa"/>
          </w:tcPr>
          <w:p w14:paraId="0AD02922" w14:textId="2DE1B48D" w:rsidR="004570C9" w:rsidRPr="003200C8" w:rsidRDefault="00314A90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</w:tr>
      <w:tr w:rsidR="008756BF" w:rsidRPr="003200C8" w14:paraId="3949CAB3" w14:textId="77777777" w:rsidTr="006D119A">
        <w:tc>
          <w:tcPr>
            <w:tcW w:w="450" w:type="dxa"/>
          </w:tcPr>
          <w:p w14:paraId="50CC76F2" w14:textId="69320C35" w:rsidR="008756BF" w:rsidRPr="003200C8" w:rsidRDefault="006D119A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</w:p>
        </w:tc>
        <w:tc>
          <w:tcPr>
            <w:tcW w:w="1980" w:type="dxa"/>
          </w:tcPr>
          <w:p w14:paraId="4EFBFC5A" w14:textId="3D44CC89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ake a move in a general game</w:t>
            </w:r>
          </w:p>
        </w:tc>
        <w:tc>
          <w:tcPr>
            <w:tcW w:w="5580" w:type="dxa"/>
          </w:tcPr>
          <w:p w14:paraId="0CFA2CE9" w14:textId="77777777" w:rsidR="004E7A82" w:rsidRPr="009D3287" w:rsidRDefault="004E7A82" w:rsidP="004E7A82">
            <w:r w:rsidRPr="009D3287">
              <w:rPr>
                <w:b/>
                <w:bCs/>
              </w:rPr>
              <w:t>As a</w:t>
            </w:r>
            <w:r w:rsidRPr="009D3287">
              <w:t xml:space="preserve"> player, </w:t>
            </w:r>
            <w:r w:rsidRPr="009D3287">
              <w:rPr>
                <w:b/>
                <w:bCs/>
              </w:rPr>
              <w:t>I want</w:t>
            </w:r>
            <w:r w:rsidRPr="009D3287">
              <w:t xml:space="preserve"> to make a move in a general game </w:t>
            </w:r>
            <w:r w:rsidRPr="009D3287">
              <w:rPr>
                <w:b/>
                <w:bCs/>
              </w:rPr>
              <w:t>so that</w:t>
            </w:r>
            <w:r w:rsidRPr="009D3287">
              <w:t xml:space="preserve"> I can participate in a more complex game.</w:t>
            </w:r>
          </w:p>
          <w:p w14:paraId="340CEBC0" w14:textId="77777777" w:rsidR="008756BF" w:rsidRPr="003200C8" w:rsidRDefault="008756BF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810" w:type="dxa"/>
          </w:tcPr>
          <w:p w14:paraId="6EBD0388" w14:textId="1B8E3AF2" w:rsidR="008756BF" w:rsidRPr="003200C8" w:rsidRDefault="001C71A6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High</w:t>
            </w:r>
          </w:p>
        </w:tc>
        <w:tc>
          <w:tcPr>
            <w:tcW w:w="1440" w:type="dxa"/>
          </w:tcPr>
          <w:p w14:paraId="643D6FFD" w14:textId="6C06E602" w:rsidR="008756BF" w:rsidRPr="003200C8" w:rsidRDefault="00060AFB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</w:tr>
      <w:tr w:rsidR="008756BF" w:rsidRPr="003200C8" w14:paraId="11EE81CE" w14:textId="77777777" w:rsidTr="006D119A">
        <w:tc>
          <w:tcPr>
            <w:tcW w:w="450" w:type="dxa"/>
          </w:tcPr>
          <w:p w14:paraId="6D03DEC3" w14:textId="35E442FC" w:rsidR="008756BF" w:rsidRPr="003200C8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</w:t>
            </w:r>
          </w:p>
        </w:tc>
        <w:tc>
          <w:tcPr>
            <w:tcW w:w="1980" w:type="dxa"/>
          </w:tcPr>
          <w:p w14:paraId="4885C198" w14:textId="19CBB6E2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 general game is over</w:t>
            </w:r>
          </w:p>
        </w:tc>
        <w:tc>
          <w:tcPr>
            <w:tcW w:w="5580" w:type="dxa"/>
          </w:tcPr>
          <w:p w14:paraId="4E60CDA4" w14:textId="4DD64CCC" w:rsidR="008756BF" w:rsidRPr="00492F27" w:rsidRDefault="00492F27" w:rsidP="003E43A4">
            <w:r w:rsidRPr="009D3287">
              <w:rPr>
                <w:b/>
                <w:bCs/>
              </w:rPr>
              <w:t>As a</w:t>
            </w:r>
            <w:r w:rsidRPr="009D3287">
              <w:t xml:space="preserve"> player, </w:t>
            </w:r>
            <w:r w:rsidRPr="009D3287">
              <w:rPr>
                <w:b/>
                <w:bCs/>
              </w:rPr>
              <w:t>I want</w:t>
            </w:r>
            <w:r w:rsidRPr="009D3287">
              <w:t xml:space="preserve"> to know when a general game is over </w:t>
            </w:r>
            <w:r w:rsidRPr="009D3287">
              <w:rPr>
                <w:b/>
                <w:bCs/>
              </w:rPr>
              <w:t>so that</w:t>
            </w:r>
            <w:r w:rsidRPr="009D3287">
              <w:t xml:space="preserve"> I can understand the outcome of the game.</w:t>
            </w:r>
          </w:p>
        </w:tc>
        <w:tc>
          <w:tcPr>
            <w:tcW w:w="810" w:type="dxa"/>
          </w:tcPr>
          <w:p w14:paraId="72BDFC38" w14:textId="5B8471D1" w:rsidR="008756BF" w:rsidRPr="003200C8" w:rsidRDefault="00492F27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High</w:t>
            </w:r>
          </w:p>
        </w:tc>
        <w:tc>
          <w:tcPr>
            <w:tcW w:w="1440" w:type="dxa"/>
          </w:tcPr>
          <w:p w14:paraId="7D81E2E8" w14:textId="030F5192" w:rsidR="008756BF" w:rsidRPr="003200C8" w:rsidRDefault="00492F27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</w:tr>
    </w:tbl>
    <w:p w14:paraId="05F6771C" w14:textId="77777777" w:rsidR="003E43A4" w:rsidRDefault="003E43A4" w:rsidP="003E43A4">
      <w:pPr>
        <w:rPr>
          <w:rFonts w:ascii="Times New Roman" w:hAnsi="Times New Roman" w:cs="Times New Roman"/>
        </w:rPr>
      </w:pPr>
    </w:p>
    <w:p w14:paraId="5B441448" w14:textId="15E3BA0D" w:rsidR="003E43A4" w:rsidRPr="0080269C" w:rsidRDefault="003E43A4" w:rsidP="003E4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80269C">
        <w:rPr>
          <w:rFonts w:ascii="Times New Roman" w:hAnsi="Times New Roman" w:cs="Times New Roman"/>
          <w:b/>
        </w:rPr>
        <w:t>Acceptance Criteria</w:t>
      </w:r>
      <w:r w:rsidR="0080269C" w:rsidRPr="0080269C">
        <w:rPr>
          <w:rFonts w:ascii="Times New Roman" w:hAnsi="Times New Roman" w:cs="Times New Roman"/>
          <w:b/>
        </w:rPr>
        <w:t xml:space="preserve"> (AC) </w:t>
      </w:r>
      <w:r w:rsidR="003200C8">
        <w:rPr>
          <w:rFonts w:ascii="Times New Roman" w:hAnsi="Times New Roman" w:cs="Times New Roman"/>
          <w:b/>
        </w:rPr>
        <w:t>(</w:t>
      </w:r>
      <w:r w:rsidR="00F954F6">
        <w:rPr>
          <w:rFonts w:ascii="Times New Roman" w:hAnsi="Times New Roman" w:cs="Times New Roman"/>
          <w:b/>
        </w:rPr>
        <w:t>8</w:t>
      </w:r>
      <w:r w:rsidR="003200C8">
        <w:rPr>
          <w:rFonts w:ascii="Times New Roman" w:hAnsi="Times New Roman" w:cs="Times New Roman"/>
          <w:b/>
        </w:rPr>
        <w:t xml:space="preserve"> points)</w:t>
      </w:r>
      <w:r w:rsidR="002043C4">
        <w:rPr>
          <w:rFonts w:ascii="Times New Roman" w:hAnsi="Times New Roman" w:cs="Times New Roman"/>
          <w:b/>
        </w:rPr>
        <w:t>: Add/delete rows as needed.</w:t>
      </w:r>
    </w:p>
    <w:p w14:paraId="5DCB0750" w14:textId="77777777" w:rsidR="003E43A4" w:rsidRDefault="003E43A4" w:rsidP="003E43A4">
      <w:pPr>
        <w:rPr>
          <w:rFonts w:ascii="Times New Roman" w:hAnsi="Times New Roman" w:cs="Times New Roman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695"/>
        <w:gridCol w:w="540"/>
        <w:gridCol w:w="5997"/>
        <w:gridCol w:w="2023"/>
      </w:tblGrid>
      <w:tr w:rsidR="00CB3606" w:rsidRPr="003200C8" w14:paraId="0F45402F" w14:textId="77777777" w:rsidTr="003200C8">
        <w:tc>
          <w:tcPr>
            <w:tcW w:w="1695" w:type="dxa"/>
          </w:tcPr>
          <w:p w14:paraId="50E47D40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ID and Name</w:t>
            </w:r>
          </w:p>
        </w:tc>
        <w:tc>
          <w:tcPr>
            <w:tcW w:w="540" w:type="dxa"/>
          </w:tcPr>
          <w:p w14:paraId="68A5DD62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AC </w:t>
            </w:r>
          </w:p>
          <w:p w14:paraId="3E2AF056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5997" w:type="dxa"/>
          </w:tcPr>
          <w:p w14:paraId="1052F720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Description of Acceptance Criterion</w:t>
            </w:r>
          </w:p>
        </w:tc>
        <w:tc>
          <w:tcPr>
            <w:tcW w:w="2023" w:type="dxa"/>
          </w:tcPr>
          <w:p w14:paraId="79770DB9" w14:textId="1544C05A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Status (completed, </w:t>
            </w:r>
            <w:proofErr w:type="spellStart"/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toDo</w:t>
            </w:r>
            <w:proofErr w:type="spellEnd"/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, </w:t>
            </w:r>
            <w:proofErr w:type="spellStart"/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nPprogress</w:t>
            </w:r>
            <w:proofErr w:type="spellEnd"/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)</w:t>
            </w:r>
          </w:p>
        </w:tc>
      </w:tr>
      <w:tr w:rsidR="003200C8" w:rsidRPr="003200C8" w14:paraId="551A5773" w14:textId="77777777" w:rsidTr="003200C8">
        <w:tc>
          <w:tcPr>
            <w:tcW w:w="1695" w:type="dxa"/>
            <w:vMerge w:val="restart"/>
          </w:tcPr>
          <w:p w14:paraId="6EBC0B49" w14:textId="154FD97A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Choose a board size</w:t>
            </w:r>
          </w:p>
        </w:tc>
        <w:tc>
          <w:tcPr>
            <w:tcW w:w="540" w:type="dxa"/>
          </w:tcPr>
          <w:p w14:paraId="3F09E2E9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.1</w:t>
            </w:r>
          </w:p>
        </w:tc>
        <w:tc>
          <w:tcPr>
            <w:tcW w:w="5997" w:type="dxa"/>
          </w:tcPr>
          <w:p w14:paraId="0CBDCF30" w14:textId="15BDC248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AC 1.1 &lt;</w:t>
            </w:r>
            <w:r w:rsidR="00A83345">
              <w:rPr>
                <w:rFonts w:ascii="Times New Roman" w:hAnsi="Times New Roman" w:cs="Times New Roman"/>
                <w:sz w:val="21"/>
                <w:szCs w:val="21"/>
              </w:rPr>
              <w:t>game setup – bo</w:t>
            </w:r>
            <w:r w:rsidR="0022279E">
              <w:rPr>
                <w:rFonts w:ascii="Times New Roman" w:hAnsi="Times New Roman" w:cs="Times New Roman"/>
                <w:sz w:val="21"/>
                <w:szCs w:val="21"/>
              </w:rPr>
              <w:t>a</w:t>
            </w:r>
            <w:r w:rsidR="00A83345">
              <w:rPr>
                <w:rFonts w:ascii="Times New Roman" w:hAnsi="Times New Roman" w:cs="Times New Roman"/>
                <w:sz w:val="21"/>
                <w:szCs w:val="21"/>
              </w:rPr>
              <w:t>rd size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&gt;</w:t>
            </w:r>
          </w:p>
          <w:p w14:paraId="3E1ECE4B" w14:textId="77777777" w:rsidR="006231BF" w:rsidRPr="009D3287" w:rsidRDefault="006231BF" w:rsidP="006231BF">
            <w:pPr>
              <w:numPr>
                <w:ilvl w:val="0"/>
                <w:numId w:val="13"/>
              </w:numPr>
              <w:spacing w:after="160" w:line="278" w:lineRule="auto"/>
            </w:pPr>
            <w:r w:rsidRPr="009D3287">
              <w:rPr>
                <w:b/>
                <w:bCs/>
              </w:rPr>
              <w:lastRenderedPageBreak/>
              <w:t>Given</w:t>
            </w:r>
            <w:r w:rsidRPr="009D3287">
              <w:t xml:space="preserve"> I am on the game setup screen, </w:t>
            </w:r>
            <w:r w:rsidRPr="009D3287">
              <w:rPr>
                <w:b/>
                <w:bCs/>
              </w:rPr>
              <w:t>when</w:t>
            </w:r>
            <w:r w:rsidRPr="009D3287">
              <w:t xml:space="preserve"> I select a board size, </w:t>
            </w:r>
            <w:r w:rsidRPr="009D3287">
              <w:rPr>
                <w:b/>
                <w:bCs/>
              </w:rPr>
              <w:t>then</w:t>
            </w:r>
            <w:r w:rsidRPr="009D3287">
              <w:t xml:space="preserve"> the selected size must be between 4 and 8 (inclusive).</w:t>
            </w:r>
          </w:p>
          <w:p w14:paraId="7952D3FE" w14:textId="0FEE256F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7A059CC0" w14:textId="77312812" w:rsidR="003200C8" w:rsidRPr="003200C8" w:rsidRDefault="00A83345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inProgress</w:t>
            </w:r>
            <w:proofErr w:type="spellEnd"/>
          </w:p>
        </w:tc>
      </w:tr>
      <w:tr w:rsidR="003200C8" w:rsidRPr="003200C8" w14:paraId="204F3A5E" w14:textId="77777777" w:rsidTr="003200C8">
        <w:tc>
          <w:tcPr>
            <w:tcW w:w="1695" w:type="dxa"/>
            <w:vMerge/>
          </w:tcPr>
          <w:p w14:paraId="6E99C1EC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BB17133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.2</w:t>
            </w:r>
          </w:p>
        </w:tc>
        <w:tc>
          <w:tcPr>
            <w:tcW w:w="5997" w:type="dxa"/>
          </w:tcPr>
          <w:p w14:paraId="6601B1AB" w14:textId="6C113654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AC 1.2 &lt;</w:t>
            </w:r>
            <w:r w:rsidR="0022279E">
              <w:rPr>
                <w:rFonts w:ascii="Times New Roman" w:hAnsi="Times New Roman" w:cs="Times New Roman"/>
                <w:sz w:val="21"/>
                <w:szCs w:val="21"/>
              </w:rPr>
              <w:t>game board size</w:t>
            </w:r>
            <w:r w:rsidR="00A2305A">
              <w:rPr>
                <w:rFonts w:ascii="Times New Roman" w:hAnsi="Times New Roman" w:cs="Times New Roman"/>
                <w:sz w:val="21"/>
                <w:szCs w:val="21"/>
              </w:rPr>
              <w:t xml:space="preserve"> – user conf</w:t>
            </w:r>
            <w:r w:rsidR="008F4F51">
              <w:rPr>
                <w:rFonts w:ascii="Times New Roman" w:hAnsi="Times New Roman" w:cs="Times New Roman"/>
                <w:sz w:val="21"/>
                <w:szCs w:val="21"/>
              </w:rPr>
              <w:t xml:space="preserve"> and board initialization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&gt;</w:t>
            </w:r>
          </w:p>
          <w:p w14:paraId="01506BC0" w14:textId="7B6CAEC8" w:rsidR="003200C8" w:rsidRPr="003200C8" w:rsidRDefault="00E46032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D3287">
              <w:rPr>
                <w:b/>
                <w:bCs/>
              </w:rPr>
              <w:t>Given</w:t>
            </w:r>
            <w:r w:rsidRPr="009D3287">
              <w:t xml:space="preserve"> I have selected a board size, </w:t>
            </w:r>
            <w:r w:rsidRPr="009D3287">
              <w:rPr>
                <w:b/>
                <w:bCs/>
              </w:rPr>
              <w:t>when</w:t>
            </w:r>
            <w:r w:rsidRPr="009D3287">
              <w:t xml:space="preserve"> I confirm my selection, </w:t>
            </w:r>
            <w:r w:rsidRPr="009D3287">
              <w:rPr>
                <w:b/>
                <w:bCs/>
              </w:rPr>
              <w:t>then</w:t>
            </w:r>
            <w:r w:rsidRPr="009D3287">
              <w:t xml:space="preserve"> the board should be initialized with the chosen size.</w:t>
            </w:r>
          </w:p>
        </w:tc>
        <w:tc>
          <w:tcPr>
            <w:tcW w:w="2023" w:type="dxa"/>
          </w:tcPr>
          <w:p w14:paraId="7F4FBC14" w14:textId="3ECA4472" w:rsidR="003200C8" w:rsidRPr="003200C8" w:rsidRDefault="004B1D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  <w:proofErr w:type="spellEnd"/>
          </w:p>
        </w:tc>
      </w:tr>
      <w:tr w:rsidR="003200C8" w:rsidRPr="003200C8" w14:paraId="4649018F" w14:textId="77777777" w:rsidTr="003200C8">
        <w:tc>
          <w:tcPr>
            <w:tcW w:w="1695" w:type="dxa"/>
            <w:vMerge/>
          </w:tcPr>
          <w:p w14:paraId="1A7EF0E8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2ECB612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…</w:t>
            </w:r>
          </w:p>
        </w:tc>
        <w:tc>
          <w:tcPr>
            <w:tcW w:w="5997" w:type="dxa"/>
          </w:tcPr>
          <w:p w14:paraId="1E119673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63CDD357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3200C8" w:rsidRPr="003200C8" w14:paraId="4B70A795" w14:textId="77777777" w:rsidTr="003200C8">
        <w:tc>
          <w:tcPr>
            <w:tcW w:w="1695" w:type="dxa"/>
            <w:vMerge w:val="restart"/>
          </w:tcPr>
          <w:p w14:paraId="79CDA6BC" w14:textId="3356E088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Choose the game mode of a chosen board</w:t>
            </w:r>
          </w:p>
        </w:tc>
        <w:tc>
          <w:tcPr>
            <w:tcW w:w="540" w:type="dxa"/>
          </w:tcPr>
          <w:p w14:paraId="618267B1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.1</w:t>
            </w:r>
          </w:p>
        </w:tc>
        <w:tc>
          <w:tcPr>
            <w:tcW w:w="5997" w:type="dxa"/>
          </w:tcPr>
          <w:p w14:paraId="647AEBA2" w14:textId="49558988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AC 2.1 &lt;</w:t>
            </w:r>
            <w:r w:rsidR="00795186">
              <w:rPr>
                <w:rFonts w:ascii="Times New Roman" w:hAnsi="Times New Roman" w:cs="Times New Roman"/>
                <w:sz w:val="21"/>
                <w:szCs w:val="21"/>
              </w:rPr>
              <w:t xml:space="preserve">after </w:t>
            </w:r>
            <w:r w:rsidR="004B1DC8">
              <w:rPr>
                <w:rFonts w:ascii="Times New Roman" w:hAnsi="Times New Roman" w:cs="Times New Roman"/>
                <w:sz w:val="21"/>
                <w:szCs w:val="21"/>
              </w:rPr>
              <w:t>b</w:t>
            </w:r>
            <w:r w:rsidR="00795186">
              <w:rPr>
                <w:rFonts w:ascii="Times New Roman" w:hAnsi="Times New Roman" w:cs="Times New Roman"/>
                <w:sz w:val="21"/>
                <w:szCs w:val="21"/>
              </w:rPr>
              <w:t xml:space="preserve">oard size selection </w:t>
            </w:r>
            <w:r w:rsidR="004B1DC8">
              <w:rPr>
                <w:rFonts w:ascii="Times New Roman" w:hAnsi="Times New Roman" w:cs="Times New Roman"/>
                <w:sz w:val="21"/>
                <w:szCs w:val="21"/>
              </w:rPr>
              <w:t>–</w:t>
            </w:r>
            <w:r w:rsidR="00795186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4B1DC8">
              <w:rPr>
                <w:rFonts w:ascii="Times New Roman" w:hAnsi="Times New Roman" w:cs="Times New Roman"/>
                <w:sz w:val="21"/>
                <w:szCs w:val="21"/>
              </w:rPr>
              <w:t>game mode selection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&gt;</w:t>
            </w:r>
          </w:p>
          <w:p w14:paraId="62D0D2A1" w14:textId="078037C1" w:rsidR="003200C8" w:rsidRPr="00073E9C" w:rsidRDefault="00DD2DF8" w:rsidP="002E16D7">
            <w:pPr>
              <w:spacing w:after="160" w:line="278" w:lineRule="auto"/>
            </w:pPr>
            <w:r w:rsidRPr="009D3287">
              <w:rPr>
                <w:b/>
                <w:bCs/>
              </w:rPr>
              <w:t>Given</w:t>
            </w:r>
            <w:r w:rsidRPr="009D3287">
              <w:t xml:space="preserve"> I have selected a board size, </w:t>
            </w:r>
            <w:r w:rsidRPr="009D3287">
              <w:rPr>
                <w:b/>
                <w:bCs/>
              </w:rPr>
              <w:t>when</w:t>
            </w:r>
            <w:r w:rsidRPr="009D3287">
              <w:t xml:space="preserve"> I choose a game mode, </w:t>
            </w:r>
            <w:r w:rsidRPr="009D3287">
              <w:rPr>
                <w:b/>
                <w:bCs/>
              </w:rPr>
              <w:t>then</w:t>
            </w:r>
            <w:r w:rsidRPr="009D3287">
              <w:t xml:space="preserve"> I should see options for "Simple" and "General."</w:t>
            </w:r>
          </w:p>
        </w:tc>
        <w:tc>
          <w:tcPr>
            <w:tcW w:w="2023" w:type="dxa"/>
          </w:tcPr>
          <w:p w14:paraId="0D89FBB2" w14:textId="47E4AB32" w:rsidR="003200C8" w:rsidRPr="003200C8" w:rsidRDefault="004B1D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  <w:proofErr w:type="spellEnd"/>
          </w:p>
        </w:tc>
      </w:tr>
      <w:tr w:rsidR="003200C8" w:rsidRPr="003200C8" w14:paraId="4EC8F2D5" w14:textId="77777777" w:rsidTr="003200C8">
        <w:tc>
          <w:tcPr>
            <w:tcW w:w="1695" w:type="dxa"/>
            <w:vMerge/>
          </w:tcPr>
          <w:p w14:paraId="3BD9D260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E687F26" w14:textId="39D2551A" w:rsidR="003200C8" w:rsidRPr="003200C8" w:rsidRDefault="00073E9C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.</w:t>
            </w:r>
            <w:r w:rsidR="00611FF1"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5997" w:type="dxa"/>
          </w:tcPr>
          <w:p w14:paraId="5EEA81C4" w14:textId="564C7F8B" w:rsidR="0078649A" w:rsidRPr="009D3287" w:rsidRDefault="00073E9C" w:rsidP="0072583E">
            <w:pPr>
              <w:spacing w:after="160" w:line="278" w:lineRule="auto"/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2.2 &lt;</w:t>
            </w:r>
            <w:r w:rsidR="008D5F47">
              <w:rPr>
                <w:rFonts w:ascii="Times New Roman" w:hAnsi="Times New Roman" w:cs="Times New Roman"/>
                <w:sz w:val="21"/>
                <w:szCs w:val="21"/>
              </w:rPr>
              <w:t>selected board siz</w:t>
            </w:r>
            <w:r w:rsidR="002C3534">
              <w:rPr>
                <w:rFonts w:ascii="Times New Roman" w:hAnsi="Times New Roman" w:cs="Times New Roman"/>
                <w:sz w:val="21"/>
                <w:szCs w:val="21"/>
              </w:rPr>
              <w:t>e and game mode</w:t>
            </w:r>
            <w:r w:rsidR="008D5F47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proofErr w:type="gramStart"/>
            <w:r w:rsidR="008D5F47">
              <w:rPr>
                <w:rFonts w:ascii="Times New Roman" w:hAnsi="Times New Roman" w:cs="Times New Roman"/>
                <w:sz w:val="21"/>
                <w:szCs w:val="21"/>
              </w:rPr>
              <w:t>is</w:t>
            </w:r>
            <w:proofErr w:type="gramEnd"/>
            <w:r w:rsidR="008D5F47">
              <w:rPr>
                <w:rFonts w:ascii="Times New Roman" w:hAnsi="Times New Roman" w:cs="Times New Roman"/>
                <w:sz w:val="21"/>
                <w:szCs w:val="21"/>
              </w:rPr>
              <w:t xml:space="preserve"> displayed </w:t>
            </w:r>
            <w:r w:rsidR="002C3534">
              <w:rPr>
                <w:rFonts w:ascii="Times New Roman" w:hAnsi="Times New Roman" w:cs="Times New Roman"/>
                <w:sz w:val="21"/>
                <w:szCs w:val="21"/>
              </w:rPr>
              <w:t>correctly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&gt;</w:t>
            </w:r>
            <w:r w:rsidR="0078649A" w:rsidRPr="009D3287">
              <w:rPr>
                <w:b/>
                <w:bCs/>
              </w:rPr>
              <w:t xml:space="preserve"> </w:t>
            </w:r>
            <w:r w:rsidR="0072583E" w:rsidRPr="009D3287">
              <w:rPr>
                <w:b/>
                <w:bCs/>
              </w:rPr>
              <w:t>Given</w:t>
            </w:r>
            <w:r w:rsidR="0072583E" w:rsidRPr="009D3287">
              <w:t xml:space="preserve"> I have chosen a game mode, </w:t>
            </w:r>
            <w:r w:rsidR="0072583E" w:rsidRPr="009D3287">
              <w:rPr>
                <w:b/>
                <w:bCs/>
              </w:rPr>
              <w:t>when</w:t>
            </w:r>
            <w:r w:rsidR="0072583E" w:rsidRPr="009D3287">
              <w:t xml:space="preserve"> I confirm my selection, </w:t>
            </w:r>
            <w:r w:rsidR="0072583E" w:rsidRPr="009D3287">
              <w:rPr>
                <w:b/>
                <w:bCs/>
              </w:rPr>
              <w:t>then</w:t>
            </w:r>
            <w:r w:rsidR="0072583E" w:rsidRPr="009D3287">
              <w:t xml:space="preserve"> the game mode should be set and displayed on the screen.</w:t>
            </w:r>
          </w:p>
          <w:p w14:paraId="4D29EC38" w14:textId="65813788" w:rsidR="00913AB0" w:rsidRDefault="00913AB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79E29936" w14:textId="317B5C9E" w:rsidR="00913AB0" w:rsidRPr="003200C8" w:rsidRDefault="00913AB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16E5F700" w14:textId="1F9D4514" w:rsidR="003200C8" w:rsidRPr="003200C8" w:rsidRDefault="00CB7FE2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i</w:t>
            </w:r>
            <w:r w:rsidR="002E16D7">
              <w:rPr>
                <w:rFonts w:ascii="Times New Roman" w:hAnsi="Times New Roman" w:cs="Times New Roman"/>
                <w:sz w:val="21"/>
                <w:szCs w:val="21"/>
              </w:rPr>
              <w:t>nProgress</w:t>
            </w:r>
            <w:proofErr w:type="spellEnd"/>
          </w:p>
        </w:tc>
      </w:tr>
      <w:tr w:rsidR="002043C4" w:rsidRPr="003200C8" w14:paraId="4083D920" w14:textId="77777777" w:rsidTr="003200C8">
        <w:tc>
          <w:tcPr>
            <w:tcW w:w="1695" w:type="dxa"/>
          </w:tcPr>
          <w:p w14:paraId="2ECD07F9" w14:textId="15892981" w:rsidR="002043C4" w:rsidRPr="00EA40FE" w:rsidRDefault="00EA40FE" w:rsidP="00EA40F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3.Start a new game of chosen board size and </w:t>
            </w:r>
            <w:r w:rsidR="007D7A18">
              <w:rPr>
                <w:rFonts w:ascii="Times New Roman" w:hAnsi="Times New Roman" w:cs="Times New Roman"/>
                <w:sz w:val="21"/>
                <w:szCs w:val="21"/>
              </w:rPr>
              <w:t>game mode</w:t>
            </w:r>
          </w:p>
        </w:tc>
        <w:tc>
          <w:tcPr>
            <w:tcW w:w="540" w:type="dxa"/>
          </w:tcPr>
          <w:p w14:paraId="0AB7B66C" w14:textId="6225BC9B" w:rsidR="002043C4" w:rsidRPr="003200C8" w:rsidRDefault="00611FF1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1</w:t>
            </w:r>
          </w:p>
        </w:tc>
        <w:tc>
          <w:tcPr>
            <w:tcW w:w="5997" w:type="dxa"/>
          </w:tcPr>
          <w:p w14:paraId="11BA2B4A" w14:textId="79C9C4F9" w:rsidR="002043C4" w:rsidRDefault="00611FF1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3.1 &lt;</w:t>
            </w:r>
            <w:r w:rsidR="00CB7FE2">
              <w:rPr>
                <w:rFonts w:ascii="Times New Roman" w:hAnsi="Times New Roman" w:cs="Times New Roman"/>
                <w:sz w:val="21"/>
                <w:szCs w:val="21"/>
              </w:rPr>
              <w:t>new game initialized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&gt;</w:t>
            </w:r>
          </w:p>
          <w:p w14:paraId="44DE1457" w14:textId="4E8E55D3" w:rsidR="00393000" w:rsidRPr="003200C8" w:rsidRDefault="00CB7FE2" w:rsidP="009D4519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9D3287">
              <w:rPr>
                <w:b/>
                <w:bCs/>
              </w:rPr>
              <w:t>Given</w:t>
            </w:r>
            <w:r w:rsidRPr="009D3287">
              <w:t xml:space="preserve"> I have selected a board size and game mode, </w:t>
            </w:r>
            <w:r w:rsidRPr="009D3287">
              <w:rPr>
                <w:b/>
                <w:bCs/>
              </w:rPr>
              <w:t>when</w:t>
            </w:r>
            <w:r w:rsidRPr="009D3287">
              <w:t xml:space="preserve"> I click "Start Game," </w:t>
            </w:r>
            <w:r w:rsidRPr="009D3287">
              <w:rPr>
                <w:b/>
                <w:bCs/>
              </w:rPr>
              <w:t>then</w:t>
            </w:r>
            <w:r w:rsidRPr="009D3287">
              <w:t xml:space="preserve"> a new game should be initialized.</w:t>
            </w:r>
          </w:p>
        </w:tc>
        <w:tc>
          <w:tcPr>
            <w:tcW w:w="2023" w:type="dxa"/>
          </w:tcPr>
          <w:p w14:paraId="16BF35E9" w14:textId="17E87F75" w:rsidR="002043C4" w:rsidRPr="003200C8" w:rsidRDefault="00CB7FE2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  <w:proofErr w:type="spellEnd"/>
          </w:p>
        </w:tc>
      </w:tr>
      <w:tr w:rsidR="00CB7FE2" w:rsidRPr="003200C8" w14:paraId="59BA6BD8" w14:textId="77777777" w:rsidTr="003200C8">
        <w:tc>
          <w:tcPr>
            <w:tcW w:w="1695" w:type="dxa"/>
          </w:tcPr>
          <w:p w14:paraId="499DA562" w14:textId="77777777" w:rsidR="00CB7FE2" w:rsidRDefault="00CB7FE2" w:rsidP="00EA40FE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3FDE7605" w14:textId="3DE4498E" w:rsidR="00CB7FE2" w:rsidRDefault="00CB7FE2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2</w:t>
            </w:r>
          </w:p>
        </w:tc>
        <w:tc>
          <w:tcPr>
            <w:tcW w:w="5997" w:type="dxa"/>
          </w:tcPr>
          <w:p w14:paraId="2D6BEE76" w14:textId="77777777" w:rsidR="00CB7FE2" w:rsidRDefault="009F5A62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3.2 &lt;grid size and game mode displayed</w:t>
            </w:r>
            <w:r w:rsidR="00E07B91">
              <w:rPr>
                <w:rFonts w:ascii="Times New Roman" w:hAnsi="Times New Roman" w:cs="Times New Roman"/>
                <w:sz w:val="21"/>
                <w:szCs w:val="21"/>
              </w:rPr>
              <w:t xml:space="preserve"> correctly in GUI&gt;</w:t>
            </w:r>
          </w:p>
          <w:p w14:paraId="54627A5A" w14:textId="753A6CC5" w:rsidR="00E07B91" w:rsidRDefault="001031D2" w:rsidP="005334A9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9D3287">
              <w:rPr>
                <w:b/>
                <w:bCs/>
              </w:rPr>
              <w:t>Given</w:t>
            </w:r>
            <w:r w:rsidRPr="009D3287">
              <w:t xml:space="preserve"> a new game is initialized, </w:t>
            </w:r>
            <w:r w:rsidRPr="009D3287">
              <w:rPr>
                <w:b/>
                <w:bCs/>
              </w:rPr>
              <w:t>when</w:t>
            </w:r>
            <w:r w:rsidRPr="009D3287">
              <w:t xml:space="preserve"> I view the game board, </w:t>
            </w:r>
            <w:r w:rsidRPr="009D3287">
              <w:rPr>
                <w:b/>
                <w:bCs/>
              </w:rPr>
              <w:t>then</w:t>
            </w:r>
            <w:r w:rsidRPr="009D3287">
              <w:t xml:space="preserve"> it should display the correct size and game mode.</w:t>
            </w:r>
          </w:p>
        </w:tc>
        <w:tc>
          <w:tcPr>
            <w:tcW w:w="2023" w:type="dxa"/>
          </w:tcPr>
          <w:p w14:paraId="60FCB50C" w14:textId="0B5558AE" w:rsidR="00CB7FE2" w:rsidRDefault="001031D2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  <w:proofErr w:type="spellEnd"/>
          </w:p>
        </w:tc>
      </w:tr>
      <w:tr w:rsidR="001031D2" w:rsidRPr="003200C8" w14:paraId="58B33511" w14:textId="77777777" w:rsidTr="003200C8">
        <w:tc>
          <w:tcPr>
            <w:tcW w:w="1695" w:type="dxa"/>
          </w:tcPr>
          <w:p w14:paraId="7B4C7EDD" w14:textId="5EB3F918" w:rsidR="001031D2" w:rsidRDefault="001031D2" w:rsidP="00EA40F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</w:t>
            </w:r>
            <w:r w:rsidR="006F037F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6F037F">
              <w:rPr>
                <w:rFonts w:ascii="Times New Roman" w:hAnsi="Times New Roman" w:cs="Times New Roman"/>
                <w:sz w:val="21"/>
                <w:szCs w:val="21"/>
              </w:rPr>
              <w:t>Make a move in a simple game</w:t>
            </w:r>
          </w:p>
        </w:tc>
        <w:tc>
          <w:tcPr>
            <w:tcW w:w="540" w:type="dxa"/>
          </w:tcPr>
          <w:p w14:paraId="40ABD56D" w14:textId="7BAFF4F3" w:rsidR="001031D2" w:rsidRDefault="006F037F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1</w:t>
            </w:r>
          </w:p>
        </w:tc>
        <w:tc>
          <w:tcPr>
            <w:tcW w:w="5997" w:type="dxa"/>
          </w:tcPr>
          <w:p w14:paraId="348452DE" w14:textId="38730465" w:rsidR="001031D2" w:rsidRDefault="005334A9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4.1 &lt;</w:t>
            </w:r>
            <w:r w:rsidR="009D4519">
              <w:rPr>
                <w:rFonts w:ascii="Times New Roman" w:hAnsi="Times New Roman" w:cs="Times New Roman"/>
                <w:sz w:val="21"/>
                <w:szCs w:val="21"/>
              </w:rPr>
              <w:t>cell click on board</w:t>
            </w:r>
            <w:r w:rsidR="00B34B1A">
              <w:rPr>
                <w:rFonts w:ascii="Times New Roman" w:hAnsi="Times New Roman" w:cs="Times New Roman"/>
                <w:sz w:val="21"/>
                <w:szCs w:val="21"/>
              </w:rPr>
              <w:t xml:space="preserve"> shows player’s selection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&gt;</w:t>
            </w:r>
          </w:p>
          <w:p w14:paraId="1B279B3B" w14:textId="58D681D4" w:rsidR="005334A9" w:rsidRDefault="005334A9" w:rsidP="005334A9">
            <w:pPr>
              <w:spacing w:after="160" w:line="278" w:lineRule="auto"/>
              <w:rPr>
                <w:rFonts w:ascii="Times New Roman" w:hAnsi="Times New Roman" w:cs="Times New Roman"/>
                <w:sz w:val="21"/>
                <w:szCs w:val="21"/>
              </w:rPr>
            </w:pPr>
            <w:r w:rsidRPr="009D3287">
              <w:rPr>
                <w:b/>
                <w:bCs/>
              </w:rPr>
              <w:t>Given</w:t>
            </w:r>
            <w:r w:rsidRPr="009D3287">
              <w:t xml:space="preserve"> I am in a simple game, </w:t>
            </w:r>
            <w:r w:rsidRPr="009D3287">
              <w:rPr>
                <w:b/>
                <w:bCs/>
              </w:rPr>
              <w:t>when</w:t>
            </w:r>
            <w:r w:rsidRPr="009D3287">
              <w:t xml:space="preserve"> I click on a cell on the board, </w:t>
            </w:r>
            <w:r w:rsidRPr="009D3287">
              <w:rPr>
                <w:b/>
                <w:bCs/>
              </w:rPr>
              <w:t>then</w:t>
            </w:r>
            <w:r w:rsidRPr="009D3287">
              <w:t xml:space="preserve"> my move should be registered in that cell.</w:t>
            </w:r>
          </w:p>
        </w:tc>
        <w:tc>
          <w:tcPr>
            <w:tcW w:w="2023" w:type="dxa"/>
          </w:tcPr>
          <w:p w14:paraId="597AD7BC" w14:textId="06B9B656" w:rsidR="001031D2" w:rsidRDefault="009D4519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  <w:proofErr w:type="spellEnd"/>
          </w:p>
        </w:tc>
      </w:tr>
      <w:tr w:rsidR="001031D2" w:rsidRPr="003200C8" w14:paraId="2BC6D195" w14:textId="77777777" w:rsidTr="003200C8">
        <w:tc>
          <w:tcPr>
            <w:tcW w:w="1695" w:type="dxa"/>
          </w:tcPr>
          <w:p w14:paraId="18D9456A" w14:textId="580A2B2B" w:rsidR="001031D2" w:rsidRDefault="001031D2" w:rsidP="00EA40FE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248AE06" w14:textId="38C4D23F" w:rsidR="001031D2" w:rsidRDefault="006F037F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2</w:t>
            </w:r>
          </w:p>
        </w:tc>
        <w:tc>
          <w:tcPr>
            <w:tcW w:w="5997" w:type="dxa"/>
          </w:tcPr>
          <w:p w14:paraId="766421C8" w14:textId="5ADB8F19" w:rsidR="001031D2" w:rsidRDefault="00A5535D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4.2 &lt;</w:t>
            </w:r>
            <w:r w:rsidR="00C20640">
              <w:rPr>
                <w:rFonts w:ascii="Times New Roman" w:hAnsi="Times New Roman" w:cs="Times New Roman"/>
                <w:sz w:val="21"/>
                <w:szCs w:val="21"/>
              </w:rPr>
              <w:t xml:space="preserve">player move selection reflected properly on </w:t>
            </w:r>
            <w:r w:rsidR="009310DE">
              <w:rPr>
                <w:rFonts w:ascii="Times New Roman" w:hAnsi="Times New Roman" w:cs="Times New Roman"/>
                <w:sz w:val="21"/>
                <w:szCs w:val="21"/>
              </w:rPr>
              <w:t xml:space="preserve">game </w:t>
            </w:r>
            <w:r w:rsidR="00C20640">
              <w:rPr>
                <w:rFonts w:ascii="Times New Roman" w:hAnsi="Times New Roman" w:cs="Times New Roman"/>
                <w:sz w:val="21"/>
                <w:szCs w:val="21"/>
              </w:rPr>
              <w:t>board GUI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&gt;</w:t>
            </w:r>
          </w:p>
          <w:p w14:paraId="19491711" w14:textId="074CB2C8" w:rsidR="00A5535D" w:rsidRPr="00A5535D" w:rsidRDefault="00A5535D" w:rsidP="00A5535D">
            <w:pPr>
              <w:spacing w:after="160" w:line="278" w:lineRule="auto"/>
            </w:pPr>
            <w:r w:rsidRPr="009D3287">
              <w:rPr>
                <w:b/>
                <w:bCs/>
              </w:rPr>
              <w:t>Given</w:t>
            </w:r>
            <w:r w:rsidRPr="009D3287">
              <w:t xml:space="preserve"> I have made a move, </w:t>
            </w:r>
            <w:r w:rsidRPr="009D3287">
              <w:rPr>
                <w:b/>
                <w:bCs/>
              </w:rPr>
              <w:t>when</w:t>
            </w:r>
            <w:r w:rsidRPr="009D3287">
              <w:t xml:space="preserve"> I check the game state, </w:t>
            </w:r>
            <w:r w:rsidRPr="009D3287">
              <w:rPr>
                <w:b/>
                <w:bCs/>
              </w:rPr>
              <w:t>then</w:t>
            </w:r>
            <w:r w:rsidRPr="009D3287">
              <w:t xml:space="preserve"> it should reflect my move.</w:t>
            </w:r>
          </w:p>
        </w:tc>
        <w:tc>
          <w:tcPr>
            <w:tcW w:w="2023" w:type="dxa"/>
          </w:tcPr>
          <w:p w14:paraId="24069675" w14:textId="521966D9" w:rsidR="001031D2" w:rsidRDefault="00C2064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</w:p>
        </w:tc>
      </w:tr>
      <w:tr w:rsidR="001031D2" w:rsidRPr="003200C8" w14:paraId="0914A5DD" w14:textId="77777777" w:rsidTr="003200C8">
        <w:tc>
          <w:tcPr>
            <w:tcW w:w="1695" w:type="dxa"/>
          </w:tcPr>
          <w:p w14:paraId="0E58C9E8" w14:textId="15930F6D" w:rsidR="001031D2" w:rsidRDefault="00992530" w:rsidP="00EA40F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</w:t>
            </w:r>
            <w:r w:rsidRPr="009D3287">
              <w:rPr>
                <w:b/>
                <w:bCs/>
              </w:rPr>
              <w:t xml:space="preserve"> A simple game is over</w:t>
            </w:r>
          </w:p>
        </w:tc>
        <w:tc>
          <w:tcPr>
            <w:tcW w:w="540" w:type="dxa"/>
          </w:tcPr>
          <w:p w14:paraId="7F469268" w14:textId="2F533791" w:rsidR="001031D2" w:rsidRDefault="006F037F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1</w:t>
            </w:r>
          </w:p>
        </w:tc>
        <w:tc>
          <w:tcPr>
            <w:tcW w:w="5997" w:type="dxa"/>
          </w:tcPr>
          <w:p w14:paraId="6B7729CA" w14:textId="77777777" w:rsidR="001031D2" w:rsidRDefault="009A060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</w:t>
            </w:r>
            <w:r w:rsidR="00AA7899">
              <w:rPr>
                <w:rFonts w:ascii="Times New Roman" w:hAnsi="Times New Roman" w:cs="Times New Roman"/>
                <w:sz w:val="21"/>
                <w:szCs w:val="21"/>
              </w:rPr>
              <w:t xml:space="preserve"> 5.1&lt;simple game over </w:t>
            </w:r>
            <w:r w:rsidR="00D07F69">
              <w:rPr>
                <w:rFonts w:ascii="Times New Roman" w:hAnsi="Times New Roman" w:cs="Times New Roman"/>
                <w:sz w:val="21"/>
                <w:szCs w:val="21"/>
              </w:rPr>
              <w:t>message&gt;</w:t>
            </w:r>
          </w:p>
          <w:p w14:paraId="516BAAC6" w14:textId="05D546BE" w:rsidR="00D07F69" w:rsidRPr="0089555B" w:rsidRDefault="0089555B" w:rsidP="0089555B">
            <w:pPr>
              <w:spacing w:after="160" w:line="278" w:lineRule="auto"/>
            </w:pPr>
            <w:r w:rsidRPr="009D3287">
              <w:rPr>
                <w:b/>
                <w:bCs/>
              </w:rPr>
              <w:t>Given</w:t>
            </w:r>
            <w:r w:rsidRPr="009D3287">
              <w:t xml:space="preserve"> I am in a simple game, </w:t>
            </w:r>
            <w:r w:rsidRPr="009D3287">
              <w:rPr>
                <w:b/>
                <w:bCs/>
              </w:rPr>
              <w:t>when</w:t>
            </w:r>
            <w:r w:rsidRPr="009D3287">
              <w:t xml:space="preserve"> a player has won or there are no available moves, </w:t>
            </w:r>
            <w:r w:rsidRPr="009D3287">
              <w:rPr>
                <w:b/>
                <w:bCs/>
              </w:rPr>
              <w:t>then</w:t>
            </w:r>
            <w:r w:rsidRPr="009D3287">
              <w:t xml:space="preserve"> the game should display a "Game Over" message.</w:t>
            </w:r>
          </w:p>
        </w:tc>
        <w:tc>
          <w:tcPr>
            <w:tcW w:w="2023" w:type="dxa"/>
          </w:tcPr>
          <w:p w14:paraId="2A8345AC" w14:textId="75E6C4E5" w:rsidR="001031D2" w:rsidRDefault="00D07F69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  <w:proofErr w:type="spellEnd"/>
          </w:p>
        </w:tc>
      </w:tr>
      <w:tr w:rsidR="0089555B" w:rsidRPr="003200C8" w14:paraId="5317E4FF" w14:textId="77777777" w:rsidTr="003200C8">
        <w:tc>
          <w:tcPr>
            <w:tcW w:w="1695" w:type="dxa"/>
          </w:tcPr>
          <w:p w14:paraId="4EC493F8" w14:textId="77777777" w:rsidR="0089555B" w:rsidRDefault="0089555B" w:rsidP="00EA40FE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66D68FC" w14:textId="6429A089" w:rsidR="0089555B" w:rsidRDefault="00672D0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2</w:t>
            </w:r>
          </w:p>
        </w:tc>
        <w:tc>
          <w:tcPr>
            <w:tcW w:w="5997" w:type="dxa"/>
          </w:tcPr>
          <w:p w14:paraId="627BFAEA" w14:textId="60CEB497" w:rsidR="0089555B" w:rsidRDefault="00672D0E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5.2&lt;</w:t>
            </w:r>
            <w:r w:rsidR="00D33177">
              <w:rPr>
                <w:rFonts w:ascii="Times New Roman" w:hAnsi="Times New Roman" w:cs="Times New Roman"/>
                <w:sz w:val="21"/>
                <w:szCs w:val="21"/>
              </w:rPr>
              <w:t>game over</w:t>
            </w:r>
            <w:r w:rsidR="000516D1">
              <w:rPr>
                <w:rFonts w:ascii="Times New Roman" w:hAnsi="Times New Roman" w:cs="Times New Roman"/>
                <w:sz w:val="21"/>
                <w:szCs w:val="21"/>
              </w:rPr>
              <w:t xml:space="preserve"> – game state check – display winner or dra</w:t>
            </w:r>
            <w:r w:rsidR="0040638C">
              <w:rPr>
                <w:rFonts w:ascii="Times New Roman" w:hAnsi="Times New Roman" w:cs="Times New Roman"/>
                <w:sz w:val="21"/>
                <w:szCs w:val="21"/>
              </w:rPr>
              <w:t>w</w:t>
            </w:r>
            <w:r w:rsidR="00D33177">
              <w:rPr>
                <w:rFonts w:ascii="Times New Roman" w:hAnsi="Times New Roman" w:cs="Times New Roman"/>
                <w:sz w:val="21"/>
                <w:szCs w:val="21"/>
              </w:rPr>
              <w:t>&gt;</w:t>
            </w:r>
          </w:p>
          <w:p w14:paraId="0E6167DD" w14:textId="5D738C50" w:rsidR="00D33177" w:rsidRPr="00D33177" w:rsidRDefault="00D33177" w:rsidP="00D33177">
            <w:pPr>
              <w:spacing w:after="160" w:line="278" w:lineRule="auto"/>
            </w:pPr>
            <w:r w:rsidRPr="009D3287">
              <w:rPr>
                <w:b/>
                <w:bCs/>
              </w:rPr>
              <w:t>Given</w:t>
            </w:r>
            <w:r w:rsidRPr="009D3287">
              <w:t xml:space="preserve"> the game is over, </w:t>
            </w:r>
            <w:r w:rsidRPr="009D3287">
              <w:rPr>
                <w:b/>
                <w:bCs/>
              </w:rPr>
              <w:t>when</w:t>
            </w:r>
            <w:r w:rsidRPr="009D3287">
              <w:t xml:space="preserve"> I check the game state, </w:t>
            </w:r>
            <w:r w:rsidRPr="009D3287">
              <w:rPr>
                <w:b/>
                <w:bCs/>
              </w:rPr>
              <w:t>then</w:t>
            </w:r>
            <w:r w:rsidRPr="009D3287">
              <w:t xml:space="preserve"> it should indicate the winner or if it's a draw.</w:t>
            </w:r>
          </w:p>
        </w:tc>
        <w:tc>
          <w:tcPr>
            <w:tcW w:w="2023" w:type="dxa"/>
          </w:tcPr>
          <w:p w14:paraId="49DA345E" w14:textId="187A1678" w:rsidR="0089555B" w:rsidRDefault="0040638C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  <w:proofErr w:type="spellEnd"/>
          </w:p>
        </w:tc>
      </w:tr>
      <w:tr w:rsidR="0089555B" w:rsidRPr="003200C8" w14:paraId="21245F22" w14:textId="77777777" w:rsidTr="003200C8">
        <w:tc>
          <w:tcPr>
            <w:tcW w:w="1695" w:type="dxa"/>
          </w:tcPr>
          <w:p w14:paraId="4FBC55FD" w14:textId="4BE85A04" w:rsidR="0089555B" w:rsidRDefault="0040638C" w:rsidP="00EA40F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6.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Make a move in a general game</w:t>
            </w:r>
          </w:p>
        </w:tc>
        <w:tc>
          <w:tcPr>
            <w:tcW w:w="540" w:type="dxa"/>
          </w:tcPr>
          <w:p w14:paraId="073BAF05" w14:textId="73BB17C4" w:rsidR="0089555B" w:rsidRDefault="0040638C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1</w:t>
            </w:r>
          </w:p>
        </w:tc>
        <w:tc>
          <w:tcPr>
            <w:tcW w:w="5997" w:type="dxa"/>
          </w:tcPr>
          <w:p w14:paraId="0586A500" w14:textId="77777777" w:rsidR="004D5F24" w:rsidRDefault="00492F27" w:rsidP="0043402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</w:t>
            </w:r>
            <w:r w:rsidR="00F30602">
              <w:rPr>
                <w:rFonts w:ascii="Times New Roman" w:hAnsi="Times New Roman" w:cs="Times New Roman"/>
                <w:sz w:val="21"/>
                <w:szCs w:val="21"/>
              </w:rPr>
              <w:t xml:space="preserve"> 6.1&lt;</w:t>
            </w:r>
            <w:r w:rsidR="004D5F24">
              <w:rPr>
                <w:rFonts w:ascii="Times New Roman" w:hAnsi="Times New Roman" w:cs="Times New Roman"/>
                <w:sz w:val="21"/>
                <w:szCs w:val="21"/>
              </w:rPr>
              <w:t>player can execute valid moves on game board</w:t>
            </w:r>
            <w:r w:rsidR="00F30602">
              <w:rPr>
                <w:rFonts w:ascii="Times New Roman" w:hAnsi="Times New Roman" w:cs="Times New Roman"/>
                <w:sz w:val="21"/>
                <w:szCs w:val="21"/>
              </w:rPr>
              <w:t>&gt;</w:t>
            </w:r>
          </w:p>
          <w:p w14:paraId="3E123D31" w14:textId="5B4F1FDF" w:rsidR="00434025" w:rsidRPr="00434025" w:rsidRDefault="00434025" w:rsidP="00434025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D3287">
              <w:rPr>
                <w:b/>
                <w:bCs/>
              </w:rPr>
              <w:lastRenderedPageBreak/>
              <w:t>Given</w:t>
            </w:r>
            <w:r w:rsidRPr="009D3287">
              <w:t xml:space="preserve"> I am in a general game, </w:t>
            </w:r>
            <w:r w:rsidRPr="009D3287">
              <w:rPr>
                <w:b/>
                <w:bCs/>
              </w:rPr>
              <w:t>when</w:t>
            </w:r>
            <w:r w:rsidRPr="009D3287">
              <w:t xml:space="preserve"> I click on a cell on the board, </w:t>
            </w:r>
            <w:r w:rsidRPr="009D3287">
              <w:rPr>
                <w:b/>
                <w:bCs/>
              </w:rPr>
              <w:t>then</w:t>
            </w:r>
            <w:r w:rsidRPr="009D3287">
              <w:t xml:space="preserve"> my move should be registered and check for valid moves.</w:t>
            </w:r>
          </w:p>
          <w:p w14:paraId="17B5F9B5" w14:textId="37CBB8C1" w:rsidR="00F30602" w:rsidRDefault="00F30602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3B3952A5" w14:textId="6AD3D10B" w:rsidR="0089555B" w:rsidRDefault="004D5F24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inProgress</w:t>
            </w:r>
            <w:proofErr w:type="spellEnd"/>
          </w:p>
        </w:tc>
      </w:tr>
      <w:tr w:rsidR="00F30602" w:rsidRPr="003200C8" w14:paraId="15BE5F9A" w14:textId="77777777" w:rsidTr="003200C8">
        <w:tc>
          <w:tcPr>
            <w:tcW w:w="1695" w:type="dxa"/>
          </w:tcPr>
          <w:p w14:paraId="506C67FC" w14:textId="77777777" w:rsidR="00F30602" w:rsidRDefault="00F30602" w:rsidP="00EA40FE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9DE14F9" w14:textId="6E5F63DC" w:rsidR="00F30602" w:rsidRDefault="00F30602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2</w:t>
            </w:r>
          </w:p>
        </w:tc>
        <w:tc>
          <w:tcPr>
            <w:tcW w:w="5997" w:type="dxa"/>
          </w:tcPr>
          <w:p w14:paraId="36BDA993" w14:textId="764CA2BA" w:rsidR="00F30602" w:rsidRDefault="00F30602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6.2&lt;</w:t>
            </w:r>
            <w:r w:rsidR="00F13B70">
              <w:rPr>
                <w:rFonts w:ascii="Times New Roman" w:hAnsi="Times New Roman" w:cs="Times New Roman"/>
                <w:sz w:val="21"/>
                <w:szCs w:val="21"/>
              </w:rPr>
              <w:t>w</w:t>
            </w:r>
            <w:r w:rsidR="00F239A0">
              <w:rPr>
                <w:rFonts w:ascii="Times New Roman" w:hAnsi="Times New Roman" w:cs="Times New Roman"/>
                <w:sz w:val="21"/>
                <w:szCs w:val="21"/>
              </w:rPr>
              <w:t>hen player make a move and checks game state</w:t>
            </w:r>
            <w:r w:rsidR="002B7CA3">
              <w:rPr>
                <w:rFonts w:ascii="Times New Roman" w:hAnsi="Times New Roman" w:cs="Times New Roman"/>
                <w:sz w:val="21"/>
                <w:szCs w:val="21"/>
              </w:rPr>
              <w:t xml:space="preserve"> game GUI will reflect player move</w:t>
            </w:r>
            <w:r w:rsidR="002B2C34">
              <w:rPr>
                <w:rFonts w:ascii="Times New Roman" w:hAnsi="Times New Roman" w:cs="Times New Roman"/>
                <w:sz w:val="21"/>
                <w:szCs w:val="21"/>
              </w:rPr>
              <w:t xml:space="preserve"> and game status updates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&gt;</w:t>
            </w:r>
          </w:p>
          <w:p w14:paraId="07D779EA" w14:textId="62890059" w:rsidR="00F30602" w:rsidRDefault="00F13B70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D3287">
              <w:rPr>
                <w:b/>
                <w:bCs/>
              </w:rPr>
              <w:t>Given</w:t>
            </w:r>
            <w:r w:rsidRPr="009D3287">
              <w:t xml:space="preserve"> I have made a move, </w:t>
            </w:r>
            <w:r w:rsidRPr="009D3287">
              <w:rPr>
                <w:b/>
                <w:bCs/>
              </w:rPr>
              <w:t>when</w:t>
            </w:r>
            <w:r w:rsidRPr="009D3287">
              <w:t xml:space="preserve"> I check the game state, </w:t>
            </w:r>
            <w:r w:rsidRPr="009D3287">
              <w:rPr>
                <w:b/>
                <w:bCs/>
              </w:rPr>
              <w:t>then</w:t>
            </w:r>
            <w:r w:rsidRPr="009D3287">
              <w:t xml:space="preserve"> it should reflect my </w:t>
            </w:r>
            <w:proofErr w:type="gramStart"/>
            <w:r w:rsidRPr="009D3287">
              <w:t>move</w:t>
            </w:r>
            <w:proofErr w:type="gramEnd"/>
            <w:r w:rsidRPr="009D3287">
              <w:t xml:space="preserve"> and the game status should update accordingly</w:t>
            </w:r>
          </w:p>
        </w:tc>
        <w:tc>
          <w:tcPr>
            <w:tcW w:w="2023" w:type="dxa"/>
          </w:tcPr>
          <w:p w14:paraId="706CB73C" w14:textId="0B90DBB1" w:rsidR="00F30602" w:rsidRDefault="004D5F24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  <w:proofErr w:type="spellEnd"/>
          </w:p>
        </w:tc>
      </w:tr>
      <w:tr w:rsidR="0089555B" w:rsidRPr="003200C8" w14:paraId="5F9B3FF6" w14:textId="77777777" w:rsidTr="003200C8">
        <w:tc>
          <w:tcPr>
            <w:tcW w:w="1695" w:type="dxa"/>
          </w:tcPr>
          <w:p w14:paraId="5E065B7A" w14:textId="163030AE" w:rsidR="0089555B" w:rsidRDefault="00FC262F" w:rsidP="00EA40F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7. General Game is </w:t>
            </w:r>
            <w:r w:rsidR="001E35D8">
              <w:rPr>
                <w:rFonts w:ascii="Times New Roman" w:hAnsi="Times New Roman" w:cs="Times New Roman"/>
                <w:sz w:val="21"/>
                <w:szCs w:val="21"/>
              </w:rPr>
              <w:t>over</w:t>
            </w:r>
          </w:p>
        </w:tc>
        <w:tc>
          <w:tcPr>
            <w:tcW w:w="540" w:type="dxa"/>
          </w:tcPr>
          <w:p w14:paraId="34F0338F" w14:textId="452380DB" w:rsidR="0089555B" w:rsidRDefault="001E35D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1</w:t>
            </w:r>
          </w:p>
        </w:tc>
        <w:tc>
          <w:tcPr>
            <w:tcW w:w="5997" w:type="dxa"/>
          </w:tcPr>
          <w:p w14:paraId="1E44E6D1" w14:textId="7376331B" w:rsidR="0089555B" w:rsidRDefault="001E35D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C 7.1&lt;</w:t>
            </w:r>
            <w:r w:rsidR="00B5572C">
              <w:rPr>
                <w:rFonts w:ascii="Times New Roman" w:hAnsi="Times New Roman" w:cs="Times New Roman"/>
                <w:sz w:val="21"/>
                <w:szCs w:val="21"/>
              </w:rPr>
              <w:t>display Game Over message</w:t>
            </w:r>
            <w:r w:rsidR="00231A5C">
              <w:rPr>
                <w:rFonts w:ascii="Times New Roman" w:hAnsi="Times New Roman" w:cs="Times New Roman"/>
                <w:sz w:val="21"/>
                <w:szCs w:val="21"/>
              </w:rPr>
              <w:t xml:space="preserve"> upon player win or no available moves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&gt;</w:t>
            </w:r>
          </w:p>
          <w:p w14:paraId="7DF6BF6D" w14:textId="326C3D60" w:rsidR="00B5572C" w:rsidRPr="00231A5C" w:rsidRDefault="00B5572C" w:rsidP="00231A5C">
            <w:pPr>
              <w:spacing w:after="160" w:line="278" w:lineRule="auto"/>
            </w:pPr>
            <w:r w:rsidRPr="009D3287">
              <w:rPr>
                <w:b/>
                <w:bCs/>
              </w:rPr>
              <w:t>Given</w:t>
            </w:r>
            <w:r w:rsidRPr="009D3287">
              <w:t xml:space="preserve"> I am in a general game, </w:t>
            </w:r>
            <w:r w:rsidRPr="009D3287">
              <w:rPr>
                <w:b/>
                <w:bCs/>
              </w:rPr>
              <w:t>when</w:t>
            </w:r>
            <w:r w:rsidRPr="009D3287">
              <w:t xml:space="preserve"> a player has won or there are no available moves, </w:t>
            </w:r>
            <w:r w:rsidRPr="009D3287">
              <w:rPr>
                <w:b/>
                <w:bCs/>
              </w:rPr>
              <w:t>then</w:t>
            </w:r>
            <w:r w:rsidRPr="009D3287">
              <w:t xml:space="preserve"> the game should display a "Game Over" message.</w:t>
            </w:r>
          </w:p>
        </w:tc>
        <w:tc>
          <w:tcPr>
            <w:tcW w:w="2023" w:type="dxa"/>
          </w:tcPr>
          <w:p w14:paraId="7E1AA790" w14:textId="307218F9" w:rsidR="0089555B" w:rsidRDefault="001E35D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inProgress</w:t>
            </w:r>
            <w:proofErr w:type="spellEnd"/>
          </w:p>
        </w:tc>
      </w:tr>
    </w:tbl>
    <w:p w14:paraId="6CC39456" w14:textId="77777777" w:rsidR="00B26148" w:rsidRDefault="00B26148" w:rsidP="00B26148">
      <w:pPr>
        <w:pStyle w:val="ListParagraph"/>
        <w:rPr>
          <w:rFonts w:ascii="Times New Roman" w:hAnsi="Times New Roman" w:cs="Times New Roman"/>
          <w:b/>
        </w:rPr>
      </w:pPr>
    </w:p>
    <w:p w14:paraId="0E18AAE0" w14:textId="59433176" w:rsidR="003E43A4" w:rsidRPr="00B874FF" w:rsidRDefault="00B874FF" w:rsidP="00F40C4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874FF">
        <w:rPr>
          <w:rFonts w:ascii="Times New Roman" w:hAnsi="Times New Roman" w:cs="Times New Roman"/>
          <w:b/>
        </w:rPr>
        <w:t>Data flow diagram</w:t>
      </w:r>
      <w:r w:rsidR="000A0ACA">
        <w:rPr>
          <w:rFonts w:ascii="Times New Roman" w:hAnsi="Times New Roman" w:cs="Times New Roman"/>
          <w:b/>
        </w:rPr>
        <w:t xml:space="preserve"> (DFD)</w:t>
      </w:r>
      <w:r w:rsidR="00B26148" w:rsidRPr="00B874FF">
        <w:rPr>
          <w:rFonts w:ascii="Times New Roman" w:hAnsi="Times New Roman" w:cs="Times New Roman"/>
          <w:b/>
        </w:rPr>
        <w:t xml:space="preserve"> (</w:t>
      </w:r>
      <w:r w:rsidRPr="00B874FF">
        <w:rPr>
          <w:rFonts w:ascii="Times New Roman" w:hAnsi="Times New Roman" w:cs="Times New Roman"/>
          <w:b/>
        </w:rPr>
        <w:t>4</w:t>
      </w:r>
      <w:r w:rsidR="00B26148" w:rsidRPr="00B874FF">
        <w:rPr>
          <w:rFonts w:ascii="Times New Roman" w:hAnsi="Times New Roman" w:cs="Times New Roman"/>
          <w:b/>
        </w:rPr>
        <w:t xml:space="preserve"> points)</w:t>
      </w:r>
      <w:r w:rsidR="001228F9">
        <w:rPr>
          <w:rFonts w:ascii="Times New Roman" w:hAnsi="Times New Roman" w:cs="Times New Roman"/>
          <w:b/>
        </w:rPr>
        <w:t>:</w:t>
      </w:r>
    </w:p>
    <w:p w14:paraId="59453F82" w14:textId="77777777" w:rsidR="00B874FF" w:rsidRDefault="00B874FF" w:rsidP="00B874FF">
      <w:pPr>
        <w:ind w:left="720"/>
        <w:rPr>
          <w:rFonts w:ascii="Times New Roman" w:hAnsi="Times New Roman" w:cs="Times New Roman"/>
        </w:rPr>
      </w:pPr>
    </w:p>
    <w:p w14:paraId="6601E700" w14:textId="3357F09F" w:rsidR="00D67305" w:rsidRDefault="00D67305" w:rsidP="0083552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sider a web-based SOS game that allows players from all over the world to play SOS games against each other (</w:t>
      </w:r>
      <w:proofErr w:type="gramStart"/>
      <w:r>
        <w:rPr>
          <w:rFonts w:ascii="Times New Roman" w:hAnsi="Times New Roman" w:cs="Times New Roman"/>
        </w:rPr>
        <w:t>similar to</w:t>
      </w:r>
      <w:proofErr w:type="gramEnd"/>
      <w:r>
        <w:rPr>
          <w:rFonts w:ascii="Times New Roman" w:hAnsi="Times New Roman" w:cs="Times New Roman"/>
        </w:rPr>
        <w:t xml:space="preserve"> chess.com </w:t>
      </w:r>
      <w:r w:rsidR="00F27286">
        <w:rPr>
          <w:rFonts w:ascii="Times New Roman" w:hAnsi="Times New Roman" w:cs="Times New Roman"/>
        </w:rPr>
        <w:t>for chess</w:t>
      </w:r>
      <w:r>
        <w:rPr>
          <w:rFonts w:ascii="Times New Roman" w:hAnsi="Times New Roman" w:cs="Times New Roman"/>
        </w:rPr>
        <w:t xml:space="preserve">). Using data flow </w:t>
      </w:r>
      <w:proofErr w:type="spellStart"/>
      <w:r>
        <w:rPr>
          <w:rFonts w:ascii="Times New Roman" w:hAnsi="Times New Roman" w:cs="Times New Roman"/>
        </w:rPr>
        <w:t>digram</w:t>
      </w:r>
      <w:proofErr w:type="spellEnd"/>
      <w:r>
        <w:rPr>
          <w:rFonts w:ascii="Times New Roman" w:hAnsi="Times New Roman" w:cs="Times New Roman"/>
        </w:rPr>
        <w:t xml:space="preserve"> examples presented in class, draw the data flow diagram</w:t>
      </w:r>
      <w:r w:rsidR="00021B41">
        <w:rPr>
          <w:rFonts w:ascii="Times New Roman" w:hAnsi="Times New Roman" w:cs="Times New Roman"/>
        </w:rPr>
        <w:t xml:space="preserve"> for your global SOS game</w:t>
      </w:r>
      <w:r>
        <w:rPr>
          <w:rFonts w:ascii="Times New Roman" w:hAnsi="Times New Roman" w:cs="Times New Roman"/>
        </w:rPr>
        <w:t>. You may use the tool of your choice, but it is a good idea to get familiar with draw.io</w:t>
      </w:r>
      <w:r w:rsidR="00BB4BE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D67305">
        <w:rPr>
          <w:rFonts w:ascii="Times New Roman" w:hAnsi="Times New Roman" w:cs="Times New Roman"/>
        </w:rPr>
        <w:t>https://app.diagrams.net/</w:t>
      </w:r>
      <w:r>
        <w:rPr>
          <w:rFonts w:ascii="Times New Roman" w:hAnsi="Times New Roman" w:cs="Times New Roman"/>
        </w:rPr>
        <w:t xml:space="preserve">) or </w:t>
      </w:r>
      <w:r w:rsidR="009E0A3D">
        <w:rPr>
          <w:rFonts w:ascii="Times New Roman" w:hAnsi="Times New Roman" w:cs="Times New Roman"/>
        </w:rPr>
        <w:t xml:space="preserve">other </w:t>
      </w:r>
      <w:r>
        <w:rPr>
          <w:rFonts w:ascii="Times New Roman" w:hAnsi="Times New Roman" w:cs="Times New Roman"/>
        </w:rPr>
        <w:t>similar tools.</w:t>
      </w:r>
    </w:p>
    <w:p w14:paraId="64381F9F" w14:textId="77777777" w:rsidR="009C523F" w:rsidRDefault="009C523F" w:rsidP="00835524">
      <w:pPr>
        <w:ind w:left="720"/>
        <w:rPr>
          <w:rFonts w:ascii="Times New Roman" w:hAnsi="Times New Roman" w:cs="Times New Roman"/>
        </w:rPr>
      </w:pPr>
    </w:p>
    <w:p w14:paraId="2E425A21" w14:textId="06DD5BE2" w:rsidR="009C523F" w:rsidRPr="00B874FF" w:rsidRDefault="009C523F" w:rsidP="0083552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51AB029" wp14:editId="28E6C591">
            <wp:extent cx="6858000" cy="5126990"/>
            <wp:effectExtent l="0" t="0" r="0" b="0"/>
            <wp:docPr id="475875200" name="Picture 7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875200" name="Picture 7" descr="A diagram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2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523F" w:rsidRPr="00B874FF" w:rsidSect="003E43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B4A1D"/>
    <w:multiLevelType w:val="hybridMultilevel"/>
    <w:tmpl w:val="01B027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B7655E"/>
    <w:multiLevelType w:val="multilevel"/>
    <w:tmpl w:val="2782EF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E42AD1"/>
    <w:multiLevelType w:val="multilevel"/>
    <w:tmpl w:val="A9802E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466AA9"/>
    <w:multiLevelType w:val="hybridMultilevel"/>
    <w:tmpl w:val="0092349A"/>
    <w:lvl w:ilvl="0" w:tplc="51A6E01E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445F216F"/>
    <w:multiLevelType w:val="multilevel"/>
    <w:tmpl w:val="9448F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06F7D5A"/>
    <w:multiLevelType w:val="multilevel"/>
    <w:tmpl w:val="65A02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44A5E3D"/>
    <w:multiLevelType w:val="multilevel"/>
    <w:tmpl w:val="41B66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4A053BF"/>
    <w:multiLevelType w:val="multilevel"/>
    <w:tmpl w:val="29086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8A1227"/>
    <w:multiLevelType w:val="hybridMultilevel"/>
    <w:tmpl w:val="17069BE0"/>
    <w:lvl w:ilvl="0" w:tplc="7FC8B60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D84E2D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E349F5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70444B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A76F1B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B940B8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F5EB3E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1E4D4E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D54BCF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 w15:restartNumberingAfterBreak="0">
    <w:nsid w:val="67A57A0D"/>
    <w:multiLevelType w:val="hybridMultilevel"/>
    <w:tmpl w:val="4FE80E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BFF5160"/>
    <w:multiLevelType w:val="multilevel"/>
    <w:tmpl w:val="1C681F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364270F"/>
    <w:multiLevelType w:val="hybridMultilevel"/>
    <w:tmpl w:val="5F3871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C4E16F3"/>
    <w:multiLevelType w:val="hybridMultilevel"/>
    <w:tmpl w:val="3676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506724"/>
    <w:multiLevelType w:val="hybridMultilevel"/>
    <w:tmpl w:val="95289F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40169468">
    <w:abstractNumId w:val="1"/>
  </w:num>
  <w:num w:numId="2" w16cid:durableId="1823740102">
    <w:abstractNumId w:val="18"/>
  </w:num>
  <w:num w:numId="3" w16cid:durableId="1381588370">
    <w:abstractNumId w:val="6"/>
  </w:num>
  <w:num w:numId="4" w16cid:durableId="2080900725">
    <w:abstractNumId w:val="3"/>
  </w:num>
  <w:num w:numId="5" w16cid:durableId="243689497">
    <w:abstractNumId w:val="2"/>
  </w:num>
  <w:num w:numId="6" w16cid:durableId="1523124147">
    <w:abstractNumId w:val="7"/>
  </w:num>
  <w:num w:numId="7" w16cid:durableId="6323777">
    <w:abstractNumId w:val="12"/>
  </w:num>
  <w:num w:numId="8" w16cid:durableId="450637991">
    <w:abstractNumId w:val="17"/>
  </w:num>
  <w:num w:numId="9" w16cid:durableId="1249314268">
    <w:abstractNumId w:val="16"/>
  </w:num>
  <w:num w:numId="10" w16cid:durableId="996302901">
    <w:abstractNumId w:val="14"/>
  </w:num>
  <w:num w:numId="11" w16cid:durableId="704214214">
    <w:abstractNumId w:val="13"/>
  </w:num>
  <w:num w:numId="12" w16cid:durableId="1193761934">
    <w:abstractNumId w:val="0"/>
  </w:num>
  <w:num w:numId="13" w16cid:durableId="851183442">
    <w:abstractNumId w:val="8"/>
  </w:num>
  <w:num w:numId="14" w16cid:durableId="708726987">
    <w:abstractNumId w:val="11"/>
  </w:num>
  <w:num w:numId="15" w16cid:durableId="1480459432">
    <w:abstractNumId w:val="10"/>
  </w:num>
  <w:num w:numId="16" w16cid:durableId="588541507">
    <w:abstractNumId w:val="4"/>
  </w:num>
  <w:num w:numId="17" w16cid:durableId="2023580517">
    <w:abstractNumId w:val="9"/>
  </w:num>
  <w:num w:numId="18" w16cid:durableId="1638606351">
    <w:abstractNumId w:val="5"/>
  </w:num>
  <w:num w:numId="19" w16cid:durableId="120640824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NzE0NjEwMzcyNjBT0lEKTi0uzszPAykwrQUAuqO+fywAAAA="/>
  </w:docVars>
  <w:rsids>
    <w:rsidRoot w:val="00891B06"/>
    <w:rsid w:val="00010482"/>
    <w:rsid w:val="00021B41"/>
    <w:rsid w:val="00045AC4"/>
    <w:rsid w:val="00045FCF"/>
    <w:rsid w:val="000516D1"/>
    <w:rsid w:val="00060AFB"/>
    <w:rsid w:val="00061280"/>
    <w:rsid w:val="00073E9C"/>
    <w:rsid w:val="00081143"/>
    <w:rsid w:val="000A0ACA"/>
    <w:rsid w:val="000C2A49"/>
    <w:rsid w:val="000D100A"/>
    <w:rsid w:val="000E666F"/>
    <w:rsid w:val="000E6A63"/>
    <w:rsid w:val="000E7AD5"/>
    <w:rsid w:val="000F049A"/>
    <w:rsid w:val="001031D2"/>
    <w:rsid w:val="00121730"/>
    <w:rsid w:val="001228F9"/>
    <w:rsid w:val="00142BF7"/>
    <w:rsid w:val="00170452"/>
    <w:rsid w:val="00194D91"/>
    <w:rsid w:val="001B0D85"/>
    <w:rsid w:val="001C71A6"/>
    <w:rsid w:val="001E35D8"/>
    <w:rsid w:val="001F4935"/>
    <w:rsid w:val="002043C4"/>
    <w:rsid w:val="0022279E"/>
    <w:rsid w:val="00230672"/>
    <w:rsid w:val="00231A5C"/>
    <w:rsid w:val="002429FD"/>
    <w:rsid w:val="0025721E"/>
    <w:rsid w:val="002847E8"/>
    <w:rsid w:val="002B0D53"/>
    <w:rsid w:val="002B2C34"/>
    <w:rsid w:val="002B7CA3"/>
    <w:rsid w:val="002C2647"/>
    <w:rsid w:val="002C3534"/>
    <w:rsid w:val="002D6855"/>
    <w:rsid w:val="002E16D7"/>
    <w:rsid w:val="002F0A38"/>
    <w:rsid w:val="00313F25"/>
    <w:rsid w:val="00314A90"/>
    <w:rsid w:val="00317B4C"/>
    <w:rsid w:val="003200C8"/>
    <w:rsid w:val="00332A32"/>
    <w:rsid w:val="00393000"/>
    <w:rsid w:val="003A3F81"/>
    <w:rsid w:val="003C5B9B"/>
    <w:rsid w:val="003E43A4"/>
    <w:rsid w:val="003E66CB"/>
    <w:rsid w:val="003F7392"/>
    <w:rsid w:val="0040638C"/>
    <w:rsid w:val="00411E4E"/>
    <w:rsid w:val="00434025"/>
    <w:rsid w:val="00436070"/>
    <w:rsid w:val="00451657"/>
    <w:rsid w:val="004570C9"/>
    <w:rsid w:val="00461A01"/>
    <w:rsid w:val="00487D29"/>
    <w:rsid w:val="00492F27"/>
    <w:rsid w:val="004A05BC"/>
    <w:rsid w:val="004B1DC8"/>
    <w:rsid w:val="004B77B1"/>
    <w:rsid w:val="004C28D5"/>
    <w:rsid w:val="004D39C6"/>
    <w:rsid w:val="004D43F3"/>
    <w:rsid w:val="004D5F24"/>
    <w:rsid w:val="004E7A82"/>
    <w:rsid w:val="005334A9"/>
    <w:rsid w:val="00552AD9"/>
    <w:rsid w:val="00593ED8"/>
    <w:rsid w:val="005A245D"/>
    <w:rsid w:val="005B09A1"/>
    <w:rsid w:val="005B77C8"/>
    <w:rsid w:val="005C1AAB"/>
    <w:rsid w:val="00611FF1"/>
    <w:rsid w:val="00616BB4"/>
    <w:rsid w:val="006231BF"/>
    <w:rsid w:val="00645497"/>
    <w:rsid w:val="00672D0E"/>
    <w:rsid w:val="00681942"/>
    <w:rsid w:val="006941F7"/>
    <w:rsid w:val="006A3497"/>
    <w:rsid w:val="006A3E27"/>
    <w:rsid w:val="006A68BC"/>
    <w:rsid w:val="006C7EE0"/>
    <w:rsid w:val="006D119A"/>
    <w:rsid w:val="006D2695"/>
    <w:rsid w:val="006D7829"/>
    <w:rsid w:val="006F037F"/>
    <w:rsid w:val="007164F6"/>
    <w:rsid w:val="0072583E"/>
    <w:rsid w:val="00747E28"/>
    <w:rsid w:val="0078247A"/>
    <w:rsid w:val="0078649A"/>
    <w:rsid w:val="00795186"/>
    <w:rsid w:val="007D3DB2"/>
    <w:rsid w:val="007D5DEB"/>
    <w:rsid w:val="007D7A18"/>
    <w:rsid w:val="0080269C"/>
    <w:rsid w:val="008231E0"/>
    <w:rsid w:val="00833F41"/>
    <w:rsid w:val="00835524"/>
    <w:rsid w:val="00845FF1"/>
    <w:rsid w:val="008756BF"/>
    <w:rsid w:val="00880682"/>
    <w:rsid w:val="00891B06"/>
    <w:rsid w:val="0089555B"/>
    <w:rsid w:val="008A1B4A"/>
    <w:rsid w:val="008C2AE3"/>
    <w:rsid w:val="008D598D"/>
    <w:rsid w:val="008D5F47"/>
    <w:rsid w:val="008F4F51"/>
    <w:rsid w:val="008F6DE4"/>
    <w:rsid w:val="00902001"/>
    <w:rsid w:val="00913AB0"/>
    <w:rsid w:val="00922728"/>
    <w:rsid w:val="009310DE"/>
    <w:rsid w:val="00966DEE"/>
    <w:rsid w:val="00992530"/>
    <w:rsid w:val="009A0600"/>
    <w:rsid w:val="009A2967"/>
    <w:rsid w:val="009B30E9"/>
    <w:rsid w:val="009B7FEB"/>
    <w:rsid w:val="009C2061"/>
    <w:rsid w:val="009C523F"/>
    <w:rsid w:val="009D4519"/>
    <w:rsid w:val="009E0A3D"/>
    <w:rsid w:val="009F430C"/>
    <w:rsid w:val="009F49DD"/>
    <w:rsid w:val="009F5A62"/>
    <w:rsid w:val="009F68CA"/>
    <w:rsid w:val="00A024CE"/>
    <w:rsid w:val="00A202CB"/>
    <w:rsid w:val="00A2305A"/>
    <w:rsid w:val="00A27798"/>
    <w:rsid w:val="00A35D19"/>
    <w:rsid w:val="00A400A2"/>
    <w:rsid w:val="00A41500"/>
    <w:rsid w:val="00A5535D"/>
    <w:rsid w:val="00A57D64"/>
    <w:rsid w:val="00A70792"/>
    <w:rsid w:val="00A83345"/>
    <w:rsid w:val="00AA0E4E"/>
    <w:rsid w:val="00AA7899"/>
    <w:rsid w:val="00AF3898"/>
    <w:rsid w:val="00B025AA"/>
    <w:rsid w:val="00B03C36"/>
    <w:rsid w:val="00B23002"/>
    <w:rsid w:val="00B26148"/>
    <w:rsid w:val="00B31DEE"/>
    <w:rsid w:val="00B34B1A"/>
    <w:rsid w:val="00B3565D"/>
    <w:rsid w:val="00B4101D"/>
    <w:rsid w:val="00B5572C"/>
    <w:rsid w:val="00B73DF5"/>
    <w:rsid w:val="00B874FF"/>
    <w:rsid w:val="00BB4285"/>
    <w:rsid w:val="00BB4BE1"/>
    <w:rsid w:val="00BC660E"/>
    <w:rsid w:val="00BE4C4D"/>
    <w:rsid w:val="00C10A41"/>
    <w:rsid w:val="00C20640"/>
    <w:rsid w:val="00C41C58"/>
    <w:rsid w:val="00C677BF"/>
    <w:rsid w:val="00C904CB"/>
    <w:rsid w:val="00CA69E9"/>
    <w:rsid w:val="00CB3606"/>
    <w:rsid w:val="00CB7FE2"/>
    <w:rsid w:val="00CD07A3"/>
    <w:rsid w:val="00CE7A85"/>
    <w:rsid w:val="00D07F69"/>
    <w:rsid w:val="00D33177"/>
    <w:rsid w:val="00D376FA"/>
    <w:rsid w:val="00D5004C"/>
    <w:rsid w:val="00D51FC9"/>
    <w:rsid w:val="00D54889"/>
    <w:rsid w:val="00D66B0E"/>
    <w:rsid w:val="00D67305"/>
    <w:rsid w:val="00D82066"/>
    <w:rsid w:val="00D92A17"/>
    <w:rsid w:val="00DD2DF8"/>
    <w:rsid w:val="00DD4250"/>
    <w:rsid w:val="00DE0F36"/>
    <w:rsid w:val="00DF3638"/>
    <w:rsid w:val="00E07B91"/>
    <w:rsid w:val="00E15499"/>
    <w:rsid w:val="00E46032"/>
    <w:rsid w:val="00E6425D"/>
    <w:rsid w:val="00E82562"/>
    <w:rsid w:val="00E873DC"/>
    <w:rsid w:val="00E96BAF"/>
    <w:rsid w:val="00EA2C4A"/>
    <w:rsid w:val="00EA40FE"/>
    <w:rsid w:val="00EC2186"/>
    <w:rsid w:val="00ED41E7"/>
    <w:rsid w:val="00EF002B"/>
    <w:rsid w:val="00EF1E59"/>
    <w:rsid w:val="00F13B70"/>
    <w:rsid w:val="00F239A0"/>
    <w:rsid w:val="00F27286"/>
    <w:rsid w:val="00F30602"/>
    <w:rsid w:val="00F502FD"/>
    <w:rsid w:val="00F90E08"/>
    <w:rsid w:val="00F91698"/>
    <w:rsid w:val="00F954F6"/>
    <w:rsid w:val="00FA6086"/>
    <w:rsid w:val="00FB39AF"/>
    <w:rsid w:val="00FC2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429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29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29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9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9F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43385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13" Type="http://schemas.openxmlformats.org/officeDocument/2006/relationships/image" Target="media/image9.jpg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11" Type="http://schemas.openxmlformats.org/officeDocument/2006/relationships/image" Target="media/image7.png"/><Relationship Id="rId5" Type="http://schemas.openxmlformats.org/officeDocument/2006/relationships/image" Target="media/image1.tiff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2</TotalTime>
  <Pages>6</Pages>
  <Words>941</Words>
  <Characters>536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im Templeton</cp:lastModifiedBy>
  <cp:revision>28</cp:revision>
  <cp:lastPrinted>2019-09-06T16:38:00Z</cp:lastPrinted>
  <dcterms:created xsi:type="dcterms:W3CDTF">2024-10-13T22:24:00Z</dcterms:created>
  <dcterms:modified xsi:type="dcterms:W3CDTF">2024-10-14T20:46:00Z</dcterms:modified>
</cp:coreProperties>
</file>